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88E0A27" w14:textId="53704E61" w:rsidR="009C2D81" w:rsidRPr="00203A11" w:rsidRDefault="00E40802" w:rsidP="00396D68">
      <w:pPr>
        <w:jc w:val="center"/>
        <w:rPr>
          <w:rFonts w:cstheme="minorHAnsi"/>
          <w:b/>
          <w:sz w:val="24"/>
          <w:szCs w:val="24"/>
        </w:rPr>
      </w:pPr>
      <w:bookmarkStart w:id="0" w:name="_GoBack"/>
      <w:bookmarkEnd w:id="0"/>
      <w:r w:rsidRPr="00203A11">
        <w:rPr>
          <w:rFonts w:cstheme="minorHAnsi"/>
          <w:b/>
          <w:sz w:val="24"/>
          <w:szCs w:val="24"/>
        </w:rPr>
        <w:t>NEST Board</w:t>
      </w:r>
      <w:r w:rsidR="00396D68" w:rsidRPr="00203A11">
        <w:rPr>
          <w:rFonts w:cstheme="minorHAnsi"/>
          <w:b/>
          <w:sz w:val="24"/>
          <w:szCs w:val="24"/>
        </w:rPr>
        <w:t xml:space="preserve"> Meeting</w:t>
      </w:r>
    </w:p>
    <w:p w14:paraId="2C286E62" w14:textId="53037F72" w:rsidR="00396D68" w:rsidRPr="00203A11" w:rsidRDefault="00F64BC5" w:rsidP="00396D68">
      <w:pPr>
        <w:jc w:val="center"/>
        <w:rPr>
          <w:rFonts w:cstheme="minorHAnsi"/>
          <w:b/>
          <w:sz w:val="24"/>
          <w:szCs w:val="24"/>
        </w:rPr>
      </w:pPr>
      <w:r w:rsidRPr="00203A11">
        <w:rPr>
          <w:rFonts w:cstheme="minorHAnsi"/>
          <w:b/>
          <w:sz w:val="24"/>
          <w:szCs w:val="24"/>
        </w:rPr>
        <w:t>Octo</w:t>
      </w:r>
      <w:r w:rsidR="00012E1A" w:rsidRPr="00203A11">
        <w:rPr>
          <w:rFonts w:cstheme="minorHAnsi"/>
          <w:b/>
          <w:sz w:val="24"/>
          <w:szCs w:val="24"/>
        </w:rPr>
        <w:t>ber 1</w:t>
      </w:r>
      <w:r w:rsidRPr="00203A11">
        <w:rPr>
          <w:rFonts w:cstheme="minorHAnsi"/>
          <w:b/>
          <w:sz w:val="24"/>
          <w:szCs w:val="24"/>
        </w:rPr>
        <w:t>5</w:t>
      </w:r>
      <w:r w:rsidR="00396D68" w:rsidRPr="00203A11">
        <w:rPr>
          <w:rFonts w:cstheme="minorHAnsi"/>
          <w:b/>
          <w:sz w:val="24"/>
          <w:szCs w:val="24"/>
        </w:rPr>
        <w:t>, 2020</w:t>
      </w:r>
    </w:p>
    <w:p w14:paraId="1FD395F6" w14:textId="6411D1C4" w:rsidR="00396D68" w:rsidRPr="00203A11" w:rsidRDefault="00396D68" w:rsidP="00396D68">
      <w:pPr>
        <w:rPr>
          <w:rFonts w:cstheme="minorHAnsi"/>
          <w:sz w:val="24"/>
          <w:szCs w:val="24"/>
        </w:rPr>
      </w:pPr>
      <w:r w:rsidRPr="00203A11">
        <w:rPr>
          <w:rFonts w:cstheme="minorHAnsi"/>
          <w:b/>
          <w:sz w:val="24"/>
          <w:szCs w:val="24"/>
        </w:rPr>
        <w:t>Present:</w:t>
      </w:r>
      <w:r w:rsidR="003D41ED" w:rsidRPr="00203A11">
        <w:rPr>
          <w:rFonts w:cstheme="minorHAnsi"/>
          <w:b/>
          <w:sz w:val="24"/>
          <w:szCs w:val="24"/>
        </w:rPr>
        <w:t xml:space="preserve"> </w:t>
      </w:r>
      <w:proofErr w:type="spellStart"/>
      <w:r w:rsidR="003D41ED" w:rsidRPr="00203A11">
        <w:rPr>
          <w:rFonts w:cstheme="minorHAnsi"/>
          <w:sz w:val="24"/>
          <w:szCs w:val="24"/>
        </w:rPr>
        <w:t>Cris</w:t>
      </w:r>
      <w:proofErr w:type="spellEnd"/>
      <w:r w:rsidR="003D41ED" w:rsidRPr="00203A11">
        <w:rPr>
          <w:rFonts w:cstheme="minorHAnsi"/>
          <w:sz w:val="24"/>
          <w:szCs w:val="24"/>
        </w:rPr>
        <w:t xml:space="preserve"> Riedel, Deb Roe</w:t>
      </w:r>
      <w:r w:rsidR="00E72372" w:rsidRPr="00203A11">
        <w:rPr>
          <w:rFonts w:cstheme="minorHAnsi"/>
          <w:sz w:val="24"/>
          <w:szCs w:val="24"/>
        </w:rPr>
        <w:t xml:space="preserve">, </w:t>
      </w:r>
      <w:r w:rsidR="006C0B80" w:rsidRPr="00203A11">
        <w:rPr>
          <w:rFonts w:cstheme="minorHAnsi"/>
          <w:sz w:val="24"/>
          <w:szCs w:val="24"/>
        </w:rPr>
        <w:t>Linda Schuyler Ford</w:t>
      </w:r>
      <w:r w:rsidR="00E72372" w:rsidRPr="00203A11">
        <w:rPr>
          <w:rFonts w:cstheme="minorHAnsi"/>
          <w:sz w:val="24"/>
          <w:szCs w:val="24"/>
        </w:rPr>
        <w:t>, Lynn</w:t>
      </w:r>
      <w:r w:rsidR="004D2276" w:rsidRPr="00203A11">
        <w:rPr>
          <w:rFonts w:cstheme="minorHAnsi"/>
          <w:sz w:val="24"/>
          <w:szCs w:val="24"/>
        </w:rPr>
        <w:t xml:space="preserve"> </w:t>
      </w:r>
      <w:proofErr w:type="spellStart"/>
      <w:r w:rsidR="004D2276" w:rsidRPr="00203A11">
        <w:rPr>
          <w:rFonts w:cstheme="minorHAnsi"/>
          <w:sz w:val="24"/>
          <w:szCs w:val="24"/>
        </w:rPr>
        <w:t>Schweikart</w:t>
      </w:r>
      <w:proofErr w:type="spellEnd"/>
      <w:r w:rsidR="00E72372" w:rsidRPr="00203A11">
        <w:rPr>
          <w:rFonts w:cstheme="minorHAnsi"/>
          <w:sz w:val="24"/>
          <w:szCs w:val="24"/>
        </w:rPr>
        <w:t xml:space="preserve">, Chris </w:t>
      </w:r>
      <w:proofErr w:type="spellStart"/>
      <w:r w:rsidR="00E72372" w:rsidRPr="00203A11">
        <w:rPr>
          <w:rFonts w:cstheme="minorHAnsi"/>
          <w:sz w:val="24"/>
          <w:szCs w:val="24"/>
        </w:rPr>
        <w:t>Donnald</w:t>
      </w:r>
      <w:proofErr w:type="spellEnd"/>
      <w:r w:rsidR="004D2276" w:rsidRPr="00203A11">
        <w:rPr>
          <w:rFonts w:cstheme="minorHAnsi"/>
          <w:sz w:val="24"/>
          <w:szCs w:val="24"/>
        </w:rPr>
        <w:t>, Rona Leventhal</w:t>
      </w:r>
      <w:r w:rsidR="006C0B80" w:rsidRPr="00203A11">
        <w:rPr>
          <w:rFonts w:cstheme="minorHAnsi"/>
          <w:sz w:val="24"/>
          <w:szCs w:val="24"/>
        </w:rPr>
        <w:t>, Mike Lockett</w:t>
      </w:r>
      <w:r w:rsidR="00493E26" w:rsidRPr="00203A11">
        <w:rPr>
          <w:rFonts w:cstheme="minorHAnsi"/>
          <w:sz w:val="24"/>
          <w:szCs w:val="24"/>
        </w:rPr>
        <w:t>, Barbara Aliprantis</w:t>
      </w:r>
      <w:r w:rsidR="00012E1A" w:rsidRPr="00203A11">
        <w:rPr>
          <w:rFonts w:cstheme="minorHAnsi"/>
          <w:sz w:val="24"/>
          <w:szCs w:val="24"/>
        </w:rPr>
        <w:t>,</w:t>
      </w:r>
      <w:r w:rsidR="00457BD4" w:rsidRPr="00203A11">
        <w:rPr>
          <w:rFonts w:cstheme="minorHAnsi"/>
          <w:sz w:val="24"/>
          <w:szCs w:val="24"/>
        </w:rPr>
        <w:t xml:space="preserve"> Jim Brule</w:t>
      </w:r>
    </w:p>
    <w:p w14:paraId="132CB704" w14:textId="7B0E6DD8" w:rsidR="004D3BB1" w:rsidRPr="00203A11" w:rsidRDefault="00B25889" w:rsidP="00396D68">
      <w:pPr>
        <w:rPr>
          <w:rFonts w:cstheme="minorHAnsi"/>
          <w:sz w:val="24"/>
          <w:szCs w:val="24"/>
        </w:rPr>
      </w:pPr>
      <w:r w:rsidRPr="00203A11">
        <w:rPr>
          <w:rFonts w:cstheme="minorHAnsi"/>
          <w:b/>
          <w:sz w:val="24"/>
          <w:szCs w:val="24"/>
        </w:rPr>
        <w:t>Meeting Start:</w:t>
      </w:r>
      <w:r w:rsidR="004D2276" w:rsidRPr="00203A11">
        <w:rPr>
          <w:rFonts w:cstheme="minorHAnsi"/>
          <w:sz w:val="24"/>
          <w:szCs w:val="24"/>
        </w:rPr>
        <w:t xml:space="preserve"> </w:t>
      </w:r>
      <w:r w:rsidR="00F86222" w:rsidRPr="00203A11">
        <w:rPr>
          <w:rFonts w:cstheme="minorHAnsi"/>
          <w:sz w:val="24"/>
          <w:szCs w:val="24"/>
        </w:rPr>
        <w:t>3:</w:t>
      </w:r>
      <w:r w:rsidR="005A0CD1" w:rsidRPr="00203A11">
        <w:rPr>
          <w:rFonts w:cstheme="minorHAnsi"/>
          <w:sz w:val="24"/>
          <w:szCs w:val="24"/>
        </w:rPr>
        <w:t>09</w:t>
      </w:r>
      <w:r w:rsidRPr="00203A11">
        <w:rPr>
          <w:rFonts w:cstheme="minorHAnsi"/>
          <w:sz w:val="24"/>
          <w:szCs w:val="24"/>
        </w:rPr>
        <w:t>PM</w:t>
      </w:r>
    </w:p>
    <w:p w14:paraId="045B31ED" w14:textId="77777777" w:rsidR="002F7277" w:rsidRPr="00203A11" w:rsidRDefault="002F7277" w:rsidP="00396D68">
      <w:pPr>
        <w:rPr>
          <w:rFonts w:cstheme="minorHAnsi"/>
          <w:b/>
          <w:sz w:val="24"/>
          <w:szCs w:val="24"/>
        </w:rPr>
      </w:pPr>
      <w:r w:rsidRPr="00203A11">
        <w:rPr>
          <w:rFonts w:cstheme="minorHAnsi"/>
          <w:b/>
          <w:sz w:val="24"/>
          <w:szCs w:val="24"/>
        </w:rPr>
        <w:t>Call to Order</w:t>
      </w:r>
    </w:p>
    <w:p w14:paraId="48F9ECFD" w14:textId="4E1EDD7F" w:rsidR="00DD2F11" w:rsidRPr="00203A11" w:rsidRDefault="004D2276" w:rsidP="00396D68">
      <w:pPr>
        <w:rPr>
          <w:rFonts w:cstheme="minorHAnsi"/>
          <w:bCs/>
          <w:sz w:val="24"/>
          <w:szCs w:val="24"/>
        </w:rPr>
      </w:pPr>
      <w:r w:rsidRPr="00203A11">
        <w:rPr>
          <w:rFonts w:cstheme="minorHAnsi"/>
          <w:b/>
          <w:sz w:val="24"/>
          <w:szCs w:val="24"/>
        </w:rPr>
        <w:t>Motion to</w:t>
      </w:r>
      <w:r w:rsidR="00CE0BFB" w:rsidRPr="00203A11">
        <w:rPr>
          <w:rFonts w:cstheme="minorHAnsi"/>
          <w:b/>
          <w:sz w:val="24"/>
          <w:szCs w:val="24"/>
        </w:rPr>
        <w:t xml:space="preserve"> Approve Minutes</w:t>
      </w:r>
      <w:r w:rsidR="00493E26" w:rsidRPr="00203A11">
        <w:rPr>
          <w:rFonts w:cstheme="minorHAnsi"/>
          <w:b/>
          <w:sz w:val="24"/>
          <w:szCs w:val="24"/>
        </w:rPr>
        <w:t>: Approved (</w:t>
      </w:r>
      <w:r w:rsidR="000F1E16" w:rsidRPr="00203A11">
        <w:rPr>
          <w:rFonts w:cstheme="minorHAnsi"/>
          <w:b/>
          <w:sz w:val="24"/>
          <w:szCs w:val="24"/>
        </w:rPr>
        <w:t>7</w:t>
      </w:r>
      <w:r w:rsidRPr="00203A11">
        <w:rPr>
          <w:rFonts w:cstheme="minorHAnsi"/>
          <w:b/>
          <w:sz w:val="24"/>
          <w:szCs w:val="24"/>
        </w:rPr>
        <w:t xml:space="preserve">) </w:t>
      </w:r>
      <w:r w:rsidRPr="00203A11">
        <w:rPr>
          <w:rFonts w:cstheme="minorHAnsi"/>
          <w:sz w:val="24"/>
          <w:szCs w:val="24"/>
        </w:rPr>
        <w:t>Motion by</w:t>
      </w:r>
      <w:r w:rsidR="00012E1A" w:rsidRPr="00203A11">
        <w:rPr>
          <w:rFonts w:cstheme="minorHAnsi"/>
          <w:sz w:val="24"/>
          <w:szCs w:val="24"/>
        </w:rPr>
        <w:t xml:space="preserve"> </w:t>
      </w:r>
      <w:proofErr w:type="spellStart"/>
      <w:r w:rsidR="000F1E16" w:rsidRPr="00203A11">
        <w:rPr>
          <w:rFonts w:cstheme="minorHAnsi"/>
          <w:sz w:val="24"/>
          <w:szCs w:val="24"/>
        </w:rPr>
        <w:t>Cris</w:t>
      </w:r>
      <w:proofErr w:type="spellEnd"/>
      <w:r w:rsidRPr="00203A11">
        <w:rPr>
          <w:rFonts w:cstheme="minorHAnsi"/>
          <w:sz w:val="24"/>
          <w:szCs w:val="24"/>
        </w:rPr>
        <w:t>, Seconded by</w:t>
      </w:r>
      <w:r w:rsidR="000F1E16" w:rsidRPr="00203A11">
        <w:rPr>
          <w:rFonts w:cstheme="minorHAnsi"/>
          <w:sz w:val="24"/>
          <w:szCs w:val="24"/>
        </w:rPr>
        <w:t xml:space="preserve"> Barbara</w:t>
      </w:r>
      <w:r w:rsidR="00F86222" w:rsidRPr="00203A11">
        <w:rPr>
          <w:rFonts w:cstheme="minorHAnsi"/>
          <w:sz w:val="24"/>
          <w:szCs w:val="24"/>
        </w:rPr>
        <w:t xml:space="preserve"> </w:t>
      </w:r>
    </w:p>
    <w:p w14:paraId="7B1D831F" w14:textId="2B2E6523" w:rsidR="00012E1A" w:rsidRPr="00203A11" w:rsidRDefault="00012E1A" w:rsidP="00396D68">
      <w:pPr>
        <w:rPr>
          <w:rFonts w:cstheme="minorHAnsi"/>
          <w:b/>
          <w:sz w:val="24"/>
          <w:szCs w:val="24"/>
        </w:rPr>
      </w:pPr>
      <w:r w:rsidRPr="00203A11">
        <w:rPr>
          <w:rFonts w:cstheme="minorHAnsi"/>
          <w:b/>
          <w:sz w:val="24"/>
          <w:szCs w:val="24"/>
        </w:rPr>
        <w:t>Consent Agenda:</w:t>
      </w:r>
    </w:p>
    <w:p w14:paraId="23C19892" w14:textId="0EF44F84" w:rsidR="004E68FB" w:rsidRPr="00203A11" w:rsidRDefault="004E68FB" w:rsidP="004E68FB">
      <w:pPr>
        <w:rPr>
          <w:rFonts w:cstheme="minorHAnsi"/>
          <w:bCs/>
          <w:sz w:val="24"/>
          <w:szCs w:val="24"/>
        </w:rPr>
      </w:pPr>
      <w:r w:rsidRPr="00203A11">
        <w:rPr>
          <w:rFonts w:cstheme="minorHAnsi"/>
          <w:b/>
          <w:sz w:val="24"/>
          <w:szCs w:val="24"/>
        </w:rPr>
        <w:t>Motion to Approve Consent Agenda Board Reports: Approved (</w:t>
      </w:r>
      <w:r w:rsidR="000F1E16" w:rsidRPr="00203A11">
        <w:rPr>
          <w:rFonts w:cstheme="minorHAnsi"/>
          <w:b/>
          <w:sz w:val="24"/>
          <w:szCs w:val="24"/>
        </w:rPr>
        <w:t>7</w:t>
      </w:r>
      <w:r w:rsidRPr="00203A11">
        <w:rPr>
          <w:rFonts w:cstheme="minorHAnsi"/>
          <w:b/>
          <w:sz w:val="24"/>
          <w:szCs w:val="24"/>
        </w:rPr>
        <w:t xml:space="preserve">) </w:t>
      </w:r>
      <w:r w:rsidRPr="00203A11">
        <w:rPr>
          <w:rFonts w:cstheme="minorHAnsi"/>
          <w:bCs/>
          <w:sz w:val="24"/>
          <w:szCs w:val="24"/>
        </w:rPr>
        <w:t xml:space="preserve">Motion by </w:t>
      </w:r>
      <w:proofErr w:type="spellStart"/>
      <w:r w:rsidR="000F1E16" w:rsidRPr="00203A11">
        <w:rPr>
          <w:rFonts w:cstheme="minorHAnsi"/>
          <w:bCs/>
          <w:sz w:val="24"/>
          <w:szCs w:val="24"/>
        </w:rPr>
        <w:t>Cris</w:t>
      </w:r>
      <w:proofErr w:type="spellEnd"/>
      <w:r w:rsidRPr="00203A11">
        <w:rPr>
          <w:rFonts w:cstheme="minorHAnsi"/>
          <w:bCs/>
          <w:sz w:val="24"/>
          <w:szCs w:val="24"/>
        </w:rPr>
        <w:t xml:space="preserve">, Seconded by </w:t>
      </w:r>
      <w:r w:rsidR="000F1E16" w:rsidRPr="00203A11">
        <w:rPr>
          <w:rFonts w:cstheme="minorHAnsi"/>
          <w:bCs/>
          <w:sz w:val="24"/>
          <w:szCs w:val="24"/>
        </w:rPr>
        <w:t>Mike</w:t>
      </w:r>
    </w:p>
    <w:p w14:paraId="2DEACCDA" w14:textId="77777777" w:rsidR="004E68FB" w:rsidRPr="00203A11" w:rsidRDefault="004E68FB" w:rsidP="00396D68">
      <w:pPr>
        <w:rPr>
          <w:rFonts w:cstheme="minorHAnsi"/>
          <w:sz w:val="24"/>
          <w:szCs w:val="24"/>
        </w:rPr>
      </w:pPr>
    </w:p>
    <w:p w14:paraId="6A542BC0" w14:textId="1B2A5F4D" w:rsidR="00787D34" w:rsidRPr="00203A11" w:rsidRDefault="00787D34" w:rsidP="00787D34">
      <w:pPr>
        <w:spacing w:after="0" w:line="240" w:lineRule="auto"/>
        <w:rPr>
          <w:rFonts w:cstheme="minorHAnsi"/>
          <w:b/>
          <w:sz w:val="24"/>
          <w:szCs w:val="24"/>
          <w:u w:val="single"/>
        </w:rPr>
      </w:pPr>
      <w:r w:rsidRPr="00203A11">
        <w:rPr>
          <w:rFonts w:cstheme="minorHAnsi"/>
          <w:b/>
          <w:sz w:val="24"/>
          <w:szCs w:val="24"/>
        </w:rPr>
        <w:t xml:space="preserve">EXECUTIVE DIRECTOR’S REPORT </w:t>
      </w:r>
    </w:p>
    <w:p w14:paraId="3A1F5478" w14:textId="77777777" w:rsidR="00787D34" w:rsidRPr="00203A11" w:rsidRDefault="00787D34" w:rsidP="001D087D">
      <w:pPr>
        <w:pStyle w:val="ListParagraph"/>
        <w:numPr>
          <w:ilvl w:val="0"/>
          <w:numId w:val="3"/>
        </w:numPr>
        <w:spacing w:after="0" w:line="240" w:lineRule="auto"/>
        <w:rPr>
          <w:rFonts w:cstheme="minorHAnsi"/>
          <w:sz w:val="24"/>
          <w:szCs w:val="24"/>
        </w:rPr>
      </w:pPr>
      <w:r w:rsidRPr="00203A11">
        <w:rPr>
          <w:rFonts w:cstheme="minorHAnsi"/>
          <w:sz w:val="24"/>
          <w:szCs w:val="24"/>
        </w:rPr>
        <w:t>Administration</w:t>
      </w:r>
    </w:p>
    <w:p w14:paraId="5EF852C3" w14:textId="48B38875" w:rsidR="00787D34" w:rsidRPr="00203A11" w:rsidRDefault="00787D34" w:rsidP="001D087D">
      <w:pPr>
        <w:pStyle w:val="ListParagraph"/>
        <w:numPr>
          <w:ilvl w:val="1"/>
          <w:numId w:val="3"/>
        </w:numPr>
        <w:spacing w:after="0" w:line="240" w:lineRule="auto"/>
        <w:rPr>
          <w:rFonts w:cstheme="minorHAnsi"/>
          <w:sz w:val="24"/>
          <w:szCs w:val="24"/>
        </w:rPr>
      </w:pPr>
      <w:r w:rsidRPr="00203A11">
        <w:rPr>
          <w:rFonts w:cstheme="minorHAnsi"/>
          <w:sz w:val="24"/>
          <w:szCs w:val="24"/>
        </w:rPr>
        <w:t>Finances</w:t>
      </w:r>
    </w:p>
    <w:p w14:paraId="2A86DBF4" w14:textId="46F652F2" w:rsidR="001D087D" w:rsidRPr="00203A11" w:rsidRDefault="0078606D" w:rsidP="001D087D">
      <w:pPr>
        <w:pStyle w:val="ListParagraph"/>
        <w:numPr>
          <w:ilvl w:val="2"/>
          <w:numId w:val="3"/>
        </w:numPr>
        <w:spacing w:after="0" w:line="240" w:lineRule="auto"/>
        <w:rPr>
          <w:rFonts w:cstheme="minorHAnsi"/>
          <w:sz w:val="24"/>
          <w:szCs w:val="24"/>
        </w:rPr>
      </w:pPr>
      <w:r w:rsidRPr="00203A11">
        <w:rPr>
          <w:rFonts w:cstheme="minorHAnsi"/>
          <w:sz w:val="24"/>
          <w:szCs w:val="24"/>
        </w:rPr>
        <w:t>Deb discussed how the finance committee was unable to meet prior to the meeting but will be able to meet before the November meeting. She reported how the organization is fortunately in a better spot financially than normally this time of year.</w:t>
      </w:r>
    </w:p>
    <w:p w14:paraId="778BF481" w14:textId="72D8E581" w:rsidR="00787D34" w:rsidRPr="00203A11" w:rsidRDefault="00787D34" w:rsidP="001D087D">
      <w:pPr>
        <w:pStyle w:val="ListParagraph"/>
        <w:numPr>
          <w:ilvl w:val="1"/>
          <w:numId w:val="3"/>
        </w:numPr>
        <w:spacing w:after="0" w:line="240" w:lineRule="auto"/>
        <w:rPr>
          <w:rFonts w:cstheme="minorHAnsi"/>
          <w:sz w:val="24"/>
          <w:szCs w:val="24"/>
        </w:rPr>
      </w:pPr>
      <w:r w:rsidRPr="00203A11">
        <w:rPr>
          <w:rFonts w:cstheme="minorHAnsi"/>
          <w:sz w:val="24"/>
          <w:szCs w:val="24"/>
        </w:rPr>
        <w:t>Taxes</w:t>
      </w:r>
    </w:p>
    <w:p w14:paraId="05E96CAB" w14:textId="3422E084" w:rsidR="0078606D" w:rsidRPr="00203A11" w:rsidRDefault="0078606D" w:rsidP="0078606D">
      <w:pPr>
        <w:pStyle w:val="ListParagraph"/>
        <w:numPr>
          <w:ilvl w:val="2"/>
          <w:numId w:val="3"/>
        </w:numPr>
        <w:spacing w:after="0" w:line="240" w:lineRule="auto"/>
        <w:rPr>
          <w:rFonts w:cstheme="minorHAnsi"/>
          <w:sz w:val="24"/>
          <w:szCs w:val="24"/>
        </w:rPr>
      </w:pPr>
      <w:r w:rsidRPr="00203A11">
        <w:rPr>
          <w:rFonts w:cstheme="minorHAnsi"/>
          <w:sz w:val="24"/>
          <w:szCs w:val="24"/>
        </w:rPr>
        <w:t xml:space="preserve">Deb reported that </w:t>
      </w:r>
      <w:r w:rsidR="00E15263" w:rsidRPr="00203A11">
        <w:rPr>
          <w:rFonts w:cstheme="minorHAnsi"/>
          <w:sz w:val="24"/>
          <w:szCs w:val="24"/>
        </w:rPr>
        <w:t>a new accountant was found for the organization and the taxes were submitted. The new accountant is familiar with non-profits and is 70% cheaper than the previous accountant.</w:t>
      </w:r>
    </w:p>
    <w:p w14:paraId="4F2FE7C2" w14:textId="390C0397" w:rsidR="00787D34" w:rsidRPr="00203A11" w:rsidRDefault="00787D34" w:rsidP="001D087D">
      <w:pPr>
        <w:pStyle w:val="ListParagraph"/>
        <w:numPr>
          <w:ilvl w:val="1"/>
          <w:numId w:val="3"/>
        </w:numPr>
        <w:spacing w:after="0" w:line="240" w:lineRule="auto"/>
        <w:rPr>
          <w:rFonts w:cstheme="minorHAnsi"/>
          <w:sz w:val="24"/>
          <w:szCs w:val="24"/>
        </w:rPr>
      </w:pPr>
      <w:r w:rsidRPr="00203A11">
        <w:rPr>
          <w:rFonts w:cstheme="minorHAnsi"/>
          <w:sz w:val="24"/>
          <w:szCs w:val="24"/>
        </w:rPr>
        <w:t>Insurance</w:t>
      </w:r>
    </w:p>
    <w:p w14:paraId="1CF29751" w14:textId="045BBC7E" w:rsidR="00E15263" w:rsidRPr="00203A11" w:rsidRDefault="00CE0B5A" w:rsidP="00E15263">
      <w:pPr>
        <w:pStyle w:val="ListParagraph"/>
        <w:numPr>
          <w:ilvl w:val="2"/>
          <w:numId w:val="3"/>
        </w:numPr>
        <w:spacing w:after="0" w:line="240" w:lineRule="auto"/>
        <w:rPr>
          <w:rFonts w:cstheme="minorHAnsi"/>
          <w:sz w:val="24"/>
          <w:szCs w:val="24"/>
        </w:rPr>
      </w:pPr>
      <w:r w:rsidRPr="00203A11">
        <w:rPr>
          <w:rFonts w:cstheme="minorHAnsi"/>
          <w:sz w:val="24"/>
          <w:szCs w:val="24"/>
        </w:rPr>
        <w:t>Deb talked about how a more inclusive insurance option is needed as a lot of things are moving to a virtual format, especially when kids are involved. She has been looking for options that will provide the appropriate coverage that NEST needs</w:t>
      </w:r>
      <w:r w:rsidR="00B53060" w:rsidRPr="00203A11">
        <w:rPr>
          <w:rFonts w:cstheme="minorHAnsi"/>
          <w:sz w:val="24"/>
          <w:szCs w:val="24"/>
        </w:rPr>
        <w:t>.</w:t>
      </w:r>
      <w:r w:rsidR="000065AC" w:rsidRPr="00203A11">
        <w:rPr>
          <w:rFonts w:cstheme="minorHAnsi"/>
          <w:sz w:val="24"/>
          <w:szCs w:val="24"/>
        </w:rPr>
        <w:t xml:space="preserve"> She has yet to find an option at this time but is continuing to search. </w:t>
      </w:r>
      <w:r w:rsidR="001C1E37" w:rsidRPr="00203A11">
        <w:rPr>
          <w:rFonts w:cstheme="minorHAnsi"/>
          <w:sz w:val="24"/>
          <w:szCs w:val="24"/>
        </w:rPr>
        <w:t xml:space="preserve">Lynn suggested looking into the </w:t>
      </w:r>
      <w:r w:rsidR="00742AFE" w:rsidRPr="00203A11">
        <w:rPr>
          <w:rFonts w:cstheme="minorHAnsi"/>
          <w:sz w:val="24"/>
          <w:szCs w:val="24"/>
        </w:rPr>
        <w:t>American Library Association</w:t>
      </w:r>
      <w:r w:rsidR="001C1E37" w:rsidRPr="00203A11">
        <w:rPr>
          <w:rFonts w:cstheme="minorHAnsi"/>
          <w:sz w:val="24"/>
          <w:szCs w:val="24"/>
        </w:rPr>
        <w:t xml:space="preserve">. Rona </w:t>
      </w:r>
      <w:r w:rsidR="00181BB3" w:rsidRPr="00203A11">
        <w:rPr>
          <w:rFonts w:cstheme="minorHAnsi"/>
          <w:sz w:val="24"/>
          <w:szCs w:val="24"/>
        </w:rPr>
        <w:t>said that she could put Deb into contact with privately owned libraries to see what their insurance options look like.</w:t>
      </w:r>
    </w:p>
    <w:p w14:paraId="7BDAD0B8" w14:textId="6F3AFA49" w:rsidR="00787D34" w:rsidRPr="00203A11" w:rsidRDefault="00787D34" w:rsidP="001D087D">
      <w:pPr>
        <w:pStyle w:val="ListParagraph"/>
        <w:numPr>
          <w:ilvl w:val="0"/>
          <w:numId w:val="3"/>
        </w:numPr>
        <w:spacing w:after="0" w:line="240" w:lineRule="auto"/>
        <w:rPr>
          <w:rFonts w:cstheme="minorHAnsi"/>
          <w:sz w:val="24"/>
          <w:szCs w:val="24"/>
        </w:rPr>
      </w:pPr>
      <w:r w:rsidRPr="00203A11">
        <w:rPr>
          <w:rFonts w:cstheme="minorHAnsi"/>
          <w:sz w:val="24"/>
          <w:szCs w:val="24"/>
        </w:rPr>
        <w:t>Membership</w:t>
      </w:r>
    </w:p>
    <w:p w14:paraId="44A0A666" w14:textId="37AD8A0A" w:rsidR="00523D28" w:rsidRPr="00203A11" w:rsidRDefault="00523D28" w:rsidP="00523D28">
      <w:pPr>
        <w:pStyle w:val="ListParagraph"/>
        <w:numPr>
          <w:ilvl w:val="1"/>
          <w:numId w:val="3"/>
        </w:numPr>
        <w:spacing w:after="0" w:line="240" w:lineRule="auto"/>
        <w:rPr>
          <w:rFonts w:cstheme="minorHAnsi"/>
          <w:sz w:val="24"/>
          <w:szCs w:val="24"/>
        </w:rPr>
      </w:pPr>
      <w:r w:rsidRPr="00203A11">
        <w:rPr>
          <w:rFonts w:cstheme="minorHAnsi"/>
          <w:sz w:val="24"/>
          <w:szCs w:val="24"/>
        </w:rPr>
        <w:t xml:space="preserve">Deb brought up that a lot of new members were brought on in 2020 due to the free membership initiative this year. </w:t>
      </w:r>
      <w:r w:rsidR="00B75766" w:rsidRPr="00203A11">
        <w:rPr>
          <w:rFonts w:cstheme="minorHAnsi"/>
          <w:sz w:val="24"/>
          <w:szCs w:val="24"/>
        </w:rPr>
        <w:t xml:space="preserve">She </w:t>
      </w:r>
      <w:r w:rsidR="00742AFE" w:rsidRPr="00203A11">
        <w:rPr>
          <w:rFonts w:cstheme="minorHAnsi"/>
          <w:sz w:val="24"/>
          <w:szCs w:val="24"/>
        </w:rPr>
        <w:t>mentioned that</w:t>
      </w:r>
      <w:r w:rsidR="00B75766" w:rsidRPr="00203A11">
        <w:rPr>
          <w:rFonts w:cstheme="minorHAnsi"/>
          <w:sz w:val="24"/>
          <w:szCs w:val="24"/>
        </w:rPr>
        <w:t xml:space="preserve"> a new member </w:t>
      </w:r>
      <w:r w:rsidR="00742AFE" w:rsidRPr="00203A11">
        <w:rPr>
          <w:rFonts w:cstheme="minorHAnsi"/>
          <w:sz w:val="24"/>
          <w:szCs w:val="24"/>
        </w:rPr>
        <w:t>sent an email praising the</w:t>
      </w:r>
      <w:r w:rsidR="00602600" w:rsidRPr="00203A11">
        <w:rPr>
          <w:rFonts w:cstheme="minorHAnsi"/>
          <w:sz w:val="24"/>
          <w:szCs w:val="24"/>
        </w:rPr>
        <w:t xml:space="preserve"> organization</w:t>
      </w:r>
      <w:r w:rsidR="00742AFE" w:rsidRPr="00203A11">
        <w:rPr>
          <w:rFonts w:cstheme="minorHAnsi"/>
          <w:sz w:val="24"/>
          <w:szCs w:val="24"/>
        </w:rPr>
        <w:t>, the services and the NEST community.</w:t>
      </w:r>
      <w:r w:rsidR="00602600" w:rsidRPr="00203A11">
        <w:rPr>
          <w:rFonts w:cstheme="minorHAnsi"/>
          <w:sz w:val="24"/>
          <w:szCs w:val="24"/>
        </w:rPr>
        <w:t xml:space="preserve"> </w:t>
      </w:r>
      <w:r w:rsidR="00742AFE" w:rsidRPr="00203A11">
        <w:rPr>
          <w:rFonts w:cstheme="minorHAnsi"/>
          <w:sz w:val="24"/>
          <w:szCs w:val="24"/>
        </w:rPr>
        <w:t xml:space="preserve"> </w:t>
      </w:r>
      <w:r w:rsidR="00EE75BC" w:rsidRPr="00203A11">
        <w:rPr>
          <w:rFonts w:cstheme="minorHAnsi"/>
          <w:sz w:val="24"/>
          <w:szCs w:val="24"/>
        </w:rPr>
        <w:t xml:space="preserve">It was brought up how </w:t>
      </w:r>
      <w:r w:rsidR="00742AFE" w:rsidRPr="00203A11">
        <w:rPr>
          <w:rFonts w:cstheme="minorHAnsi"/>
          <w:sz w:val="24"/>
          <w:szCs w:val="24"/>
        </w:rPr>
        <w:t>that the memberships of over members had expired and not been renewed</w:t>
      </w:r>
      <w:r w:rsidR="00D016F0" w:rsidRPr="00203A11">
        <w:rPr>
          <w:rFonts w:cstheme="minorHAnsi"/>
          <w:sz w:val="24"/>
          <w:szCs w:val="24"/>
        </w:rPr>
        <w:t xml:space="preserve">. </w:t>
      </w:r>
      <w:r w:rsidR="00742AFE" w:rsidRPr="00203A11">
        <w:rPr>
          <w:rFonts w:cstheme="minorHAnsi"/>
          <w:sz w:val="24"/>
          <w:szCs w:val="24"/>
        </w:rPr>
        <w:t xml:space="preserve">Board members committed to contacting various members to </w:t>
      </w:r>
      <w:r w:rsidR="00742AFE" w:rsidRPr="00203A11">
        <w:rPr>
          <w:rFonts w:cstheme="minorHAnsi"/>
          <w:sz w:val="24"/>
          <w:szCs w:val="24"/>
        </w:rPr>
        <w:lastRenderedPageBreak/>
        <w:t>check on them</w:t>
      </w:r>
      <w:r w:rsidR="00D73910" w:rsidRPr="00203A11">
        <w:rPr>
          <w:rFonts w:cstheme="minorHAnsi"/>
          <w:sz w:val="24"/>
          <w:szCs w:val="24"/>
        </w:rPr>
        <w:t>.</w:t>
      </w:r>
      <w:r w:rsidR="00727145" w:rsidRPr="00203A11">
        <w:rPr>
          <w:rFonts w:cstheme="minorHAnsi"/>
          <w:sz w:val="24"/>
          <w:szCs w:val="24"/>
        </w:rPr>
        <w:t xml:space="preserve"> </w:t>
      </w:r>
      <w:r w:rsidR="00742AFE" w:rsidRPr="00203A11">
        <w:rPr>
          <w:rFonts w:cstheme="minorHAnsi"/>
          <w:sz w:val="24"/>
          <w:szCs w:val="24"/>
        </w:rPr>
        <w:t xml:space="preserve"> The names and emails of members who have not renewed by October 25 will be sent to Jo for removal from the listserv.</w:t>
      </w:r>
    </w:p>
    <w:p w14:paraId="179566DF" w14:textId="77777777" w:rsidR="00742AFE" w:rsidRPr="00203A11" w:rsidRDefault="00742AFE" w:rsidP="00742AFE">
      <w:pPr>
        <w:pStyle w:val="ListParagraph"/>
        <w:spacing w:after="0" w:line="240" w:lineRule="auto"/>
        <w:ind w:left="1440"/>
        <w:rPr>
          <w:rFonts w:cstheme="minorHAnsi"/>
          <w:sz w:val="24"/>
          <w:szCs w:val="24"/>
        </w:rPr>
      </w:pPr>
    </w:p>
    <w:p w14:paraId="14861B7B" w14:textId="77777777" w:rsidR="00787D34" w:rsidRPr="00203A11" w:rsidRDefault="00787D34" w:rsidP="001D087D">
      <w:pPr>
        <w:pStyle w:val="ListParagraph"/>
        <w:numPr>
          <w:ilvl w:val="0"/>
          <w:numId w:val="3"/>
        </w:numPr>
        <w:spacing w:after="0" w:line="240" w:lineRule="auto"/>
        <w:rPr>
          <w:rFonts w:cstheme="minorHAnsi"/>
          <w:sz w:val="24"/>
          <w:szCs w:val="24"/>
        </w:rPr>
      </w:pPr>
      <w:r w:rsidRPr="00203A11">
        <w:rPr>
          <w:rFonts w:cstheme="minorHAnsi"/>
          <w:sz w:val="24"/>
          <w:szCs w:val="24"/>
        </w:rPr>
        <w:t>Program</w:t>
      </w:r>
    </w:p>
    <w:p w14:paraId="5B37E614" w14:textId="77777777" w:rsidR="00787D34" w:rsidRPr="00203A11" w:rsidRDefault="00787D34" w:rsidP="001D087D">
      <w:pPr>
        <w:pStyle w:val="ListParagraph"/>
        <w:numPr>
          <w:ilvl w:val="1"/>
          <w:numId w:val="3"/>
        </w:numPr>
        <w:spacing w:after="0" w:line="240" w:lineRule="auto"/>
        <w:rPr>
          <w:rFonts w:cstheme="minorHAnsi"/>
          <w:sz w:val="24"/>
          <w:szCs w:val="24"/>
        </w:rPr>
      </w:pPr>
      <w:r w:rsidRPr="00203A11">
        <w:rPr>
          <w:rFonts w:cstheme="minorHAnsi"/>
          <w:sz w:val="24"/>
          <w:szCs w:val="24"/>
        </w:rPr>
        <w:t>NEST Fest</w:t>
      </w:r>
    </w:p>
    <w:p w14:paraId="221CDFFA" w14:textId="3D8219B4" w:rsidR="001B1811" w:rsidRPr="00203A11" w:rsidRDefault="001B1811" w:rsidP="001B1811">
      <w:pPr>
        <w:pStyle w:val="ListParagraph"/>
        <w:numPr>
          <w:ilvl w:val="2"/>
          <w:numId w:val="3"/>
        </w:numPr>
        <w:spacing w:after="0" w:line="240" w:lineRule="auto"/>
        <w:rPr>
          <w:rFonts w:cstheme="minorHAnsi"/>
          <w:sz w:val="24"/>
          <w:szCs w:val="24"/>
        </w:rPr>
      </w:pPr>
      <w:r w:rsidRPr="00203A11">
        <w:rPr>
          <w:rFonts w:cstheme="minorHAnsi"/>
          <w:sz w:val="24"/>
          <w:szCs w:val="24"/>
        </w:rPr>
        <w:t xml:space="preserve">Deb discussed how the main holdup right now is waiting for the tech side of the event planning and waiting to hear back on proposals for the amount and finding people who can handle running the whole event. Rona asked about what the tech guy would be responsible for and Deb explained </w:t>
      </w:r>
      <w:r w:rsidR="002F1E9B" w:rsidRPr="00203A11">
        <w:rPr>
          <w:rFonts w:cstheme="minorHAnsi"/>
          <w:sz w:val="24"/>
          <w:szCs w:val="24"/>
        </w:rPr>
        <w:t>all</w:t>
      </w:r>
      <w:r w:rsidRPr="00203A11">
        <w:rPr>
          <w:rFonts w:cstheme="minorHAnsi"/>
          <w:sz w:val="24"/>
          <w:szCs w:val="24"/>
        </w:rPr>
        <w:t xml:space="preserve"> the finer points of running the event virtually and the pre-event work they would do. </w:t>
      </w:r>
    </w:p>
    <w:p w14:paraId="76D78B08" w14:textId="2E1122F1" w:rsidR="00787D34" w:rsidRPr="00203A11" w:rsidRDefault="001B1811" w:rsidP="00742AFE">
      <w:pPr>
        <w:pStyle w:val="ListParagraph"/>
        <w:numPr>
          <w:ilvl w:val="2"/>
          <w:numId w:val="3"/>
        </w:numPr>
        <w:spacing w:after="0" w:line="240" w:lineRule="auto"/>
        <w:rPr>
          <w:rFonts w:cstheme="minorHAnsi"/>
          <w:bCs/>
          <w:sz w:val="24"/>
          <w:szCs w:val="24"/>
        </w:rPr>
      </w:pPr>
      <w:r w:rsidRPr="00203A11">
        <w:rPr>
          <w:rFonts w:cstheme="minorHAnsi"/>
          <w:bCs/>
          <w:sz w:val="24"/>
          <w:szCs w:val="24"/>
        </w:rPr>
        <w:t>Deb talked about w</w:t>
      </w:r>
      <w:r w:rsidR="00787D34" w:rsidRPr="00203A11">
        <w:rPr>
          <w:rFonts w:cstheme="minorHAnsi"/>
          <w:bCs/>
          <w:sz w:val="24"/>
          <w:szCs w:val="24"/>
        </w:rPr>
        <w:t>rap</w:t>
      </w:r>
      <w:r w:rsidRPr="00203A11">
        <w:rPr>
          <w:rFonts w:cstheme="minorHAnsi"/>
          <w:bCs/>
          <w:sz w:val="24"/>
          <w:szCs w:val="24"/>
        </w:rPr>
        <w:t>ping</w:t>
      </w:r>
      <w:r w:rsidR="00787D34" w:rsidRPr="00203A11">
        <w:rPr>
          <w:rFonts w:cstheme="minorHAnsi"/>
          <w:bCs/>
          <w:sz w:val="24"/>
          <w:szCs w:val="24"/>
        </w:rPr>
        <w:t xml:space="preserve"> up sponsorships</w:t>
      </w:r>
      <w:r w:rsidRPr="00203A11">
        <w:rPr>
          <w:rFonts w:cstheme="minorHAnsi"/>
          <w:bCs/>
          <w:sz w:val="24"/>
          <w:szCs w:val="24"/>
        </w:rPr>
        <w:t xml:space="preserve">. </w:t>
      </w:r>
      <w:r w:rsidR="00600FCD" w:rsidRPr="00203A11">
        <w:rPr>
          <w:rFonts w:cstheme="minorHAnsi"/>
          <w:bCs/>
          <w:sz w:val="24"/>
          <w:szCs w:val="24"/>
        </w:rPr>
        <w:t xml:space="preserve">Linda </w:t>
      </w:r>
      <w:r w:rsidR="00742AFE" w:rsidRPr="00203A11">
        <w:rPr>
          <w:rFonts w:cstheme="minorHAnsi"/>
          <w:bCs/>
          <w:sz w:val="24"/>
          <w:szCs w:val="24"/>
        </w:rPr>
        <w:t>has reached out to several brewing companies, those that have responded so far have declined the offer.</w:t>
      </w:r>
      <w:r w:rsidR="00600FCD" w:rsidRPr="00203A11">
        <w:rPr>
          <w:rFonts w:cstheme="minorHAnsi"/>
          <w:bCs/>
          <w:sz w:val="24"/>
          <w:szCs w:val="24"/>
        </w:rPr>
        <w:t xml:space="preserve"> </w:t>
      </w:r>
      <w:r w:rsidR="00742AFE" w:rsidRPr="00203A11">
        <w:rPr>
          <w:rFonts w:cstheme="minorHAnsi"/>
          <w:bCs/>
          <w:sz w:val="24"/>
          <w:szCs w:val="24"/>
        </w:rPr>
        <w:t>She has since</w:t>
      </w:r>
      <w:r w:rsidR="00600FCD" w:rsidRPr="00203A11">
        <w:rPr>
          <w:rFonts w:cstheme="minorHAnsi"/>
          <w:bCs/>
          <w:sz w:val="24"/>
          <w:szCs w:val="24"/>
        </w:rPr>
        <w:t xml:space="preserve"> </w:t>
      </w:r>
      <w:r w:rsidR="00FD033C" w:rsidRPr="00203A11">
        <w:rPr>
          <w:rFonts w:cstheme="minorHAnsi"/>
          <w:bCs/>
          <w:sz w:val="24"/>
          <w:szCs w:val="24"/>
        </w:rPr>
        <w:t>learned about a new brewing company in Hartford, CT that has been experimenting with storytelling groups</w:t>
      </w:r>
      <w:r w:rsidR="00742AFE" w:rsidRPr="00203A11">
        <w:rPr>
          <w:rFonts w:cstheme="minorHAnsi"/>
          <w:bCs/>
          <w:sz w:val="24"/>
          <w:szCs w:val="24"/>
        </w:rPr>
        <w:t xml:space="preserve"> and will reach out to them</w:t>
      </w:r>
      <w:r w:rsidR="00FD033C" w:rsidRPr="00203A11">
        <w:rPr>
          <w:rFonts w:cstheme="minorHAnsi"/>
          <w:bCs/>
          <w:sz w:val="24"/>
          <w:szCs w:val="24"/>
        </w:rPr>
        <w:t>.</w:t>
      </w:r>
    </w:p>
    <w:p w14:paraId="370E9479" w14:textId="17C154EC" w:rsidR="00DE4158" w:rsidRPr="00203A11" w:rsidRDefault="00EC5654" w:rsidP="009A00C1">
      <w:pPr>
        <w:pStyle w:val="ListParagraph"/>
        <w:numPr>
          <w:ilvl w:val="2"/>
          <w:numId w:val="3"/>
        </w:numPr>
        <w:spacing w:after="0" w:line="240" w:lineRule="auto"/>
        <w:rPr>
          <w:rFonts w:cstheme="minorHAnsi"/>
          <w:bCs/>
          <w:sz w:val="24"/>
          <w:szCs w:val="24"/>
        </w:rPr>
      </w:pPr>
      <w:r w:rsidRPr="00203A11">
        <w:rPr>
          <w:rFonts w:cstheme="minorHAnsi"/>
          <w:bCs/>
          <w:sz w:val="24"/>
          <w:szCs w:val="24"/>
        </w:rPr>
        <w:t xml:space="preserve">Deb </w:t>
      </w:r>
      <w:r w:rsidR="00742AFE" w:rsidRPr="00203A11">
        <w:rPr>
          <w:rFonts w:cstheme="minorHAnsi"/>
          <w:bCs/>
          <w:sz w:val="24"/>
          <w:szCs w:val="24"/>
        </w:rPr>
        <w:t>discussed the format of each session for the NEST Fest: welcome by Board member, brief NEST video, sponsor, followed by introduction of the emcee and then the program</w:t>
      </w:r>
      <w:r w:rsidRPr="00203A11">
        <w:rPr>
          <w:rFonts w:cstheme="minorHAnsi"/>
          <w:bCs/>
          <w:sz w:val="24"/>
          <w:szCs w:val="24"/>
        </w:rPr>
        <w:t xml:space="preserve">. </w:t>
      </w:r>
      <w:r w:rsidR="00E962F6" w:rsidRPr="00203A11">
        <w:rPr>
          <w:rFonts w:cstheme="minorHAnsi"/>
          <w:bCs/>
          <w:sz w:val="24"/>
          <w:szCs w:val="24"/>
        </w:rPr>
        <w:t>Jim said that sponsors will either give the board member something quick to read or a prepared 30 second vide</w:t>
      </w:r>
      <w:r w:rsidR="006F194E" w:rsidRPr="00203A11">
        <w:rPr>
          <w:rFonts w:cstheme="minorHAnsi"/>
          <w:bCs/>
          <w:sz w:val="24"/>
          <w:szCs w:val="24"/>
        </w:rPr>
        <w:t>o.  There was a quick discussion about which board member will open each section of the event.</w:t>
      </w:r>
    </w:p>
    <w:p w14:paraId="316A2520" w14:textId="77777777" w:rsidR="00787D34" w:rsidRPr="00203A11" w:rsidRDefault="00787D34" w:rsidP="001D087D">
      <w:pPr>
        <w:pStyle w:val="ListParagraph"/>
        <w:numPr>
          <w:ilvl w:val="0"/>
          <w:numId w:val="3"/>
        </w:numPr>
        <w:spacing w:after="0" w:line="240" w:lineRule="auto"/>
        <w:rPr>
          <w:rFonts w:cstheme="minorHAnsi"/>
          <w:sz w:val="24"/>
          <w:szCs w:val="24"/>
        </w:rPr>
      </w:pPr>
      <w:r w:rsidRPr="00203A11">
        <w:rPr>
          <w:rFonts w:cstheme="minorHAnsi"/>
          <w:sz w:val="24"/>
          <w:szCs w:val="24"/>
        </w:rPr>
        <w:t>Web updates</w:t>
      </w:r>
    </w:p>
    <w:p w14:paraId="501F114B" w14:textId="1E0EABE1" w:rsidR="00787D34" w:rsidRPr="00203A11" w:rsidRDefault="00787D34" w:rsidP="001D087D">
      <w:pPr>
        <w:pStyle w:val="ListParagraph"/>
        <w:numPr>
          <w:ilvl w:val="1"/>
          <w:numId w:val="3"/>
        </w:numPr>
        <w:spacing w:after="0" w:line="240" w:lineRule="auto"/>
        <w:rPr>
          <w:rFonts w:cstheme="minorHAnsi"/>
          <w:sz w:val="24"/>
          <w:szCs w:val="24"/>
        </w:rPr>
      </w:pPr>
      <w:r w:rsidRPr="00203A11">
        <w:rPr>
          <w:rFonts w:cstheme="minorHAnsi"/>
          <w:sz w:val="24"/>
          <w:szCs w:val="24"/>
        </w:rPr>
        <w:t>Book page</w:t>
      </w:r>
    </w:p>
    <w:p w14:paraId="33E4A557" w14:textId="2989BC13" w:rsidR="00192A22" w:rsidRPr="00203A11" w:rsidRDefault="00DD5B55" w:rsidP="00192A22">
      <w:pPr>
        <w:pStyle w:val="ListParagraph"/>
        <w:numPr>
          <w:ilvl w:val="2"/>
          <w:numId w:val="3"/>
        </w:numPr>
        <w:spacing w:after="0" w:line="240" w:lineRule="auto"/>
        <w:rPr>
          <w:rFonts w:cstheme="minorHAnsi"/>
          <w:sz w:val="24"/>
          <w:szCs w:val="24"/>
        </w:rPr>
      </w:pPr>
      <w:r w:rsidRPr="00203A11">
        <w:rPr>
          <w:rFonts w:cstheme="minorHAnsi"/>
          <w:sz w:val="24"/>
          <w:szCs w:val="24"/>
        </w:rPr>
        <w:t xml:space="preserve">Chris talked about the status of the book page </w:t>
      </w:r>
      <w:r w:rsidR="005A51CF" w:rsidRPr="00203A11">
        <w:rPr>
          <w:rFonts w:cstheme="minorHAnsi"/>
          <w:sz w:val="24"/>
          <w:szCs w:val="24"/>
        </w:rPr>
        <w:t>and submission numbers.</w:t>
      </w:r>
    </w:p>
    <w:p w14:paraId="52E74DD3" w14:textId="2400F9E0" w:rsidR="00787D34" w:rsidRPr="00203A11" w:rsidRDefault="00787D34" w:rsidP="001D087D">
      <w:pPr>
        <w:pStyle w:val="ListParagraph"/>
        <w:numPr>
          <w:ilvl w:val="1"/>
          <w:numId w:val="3"/>
        </w:numPr>
        <w:spacing w:after="0" w:line="240" w:lineRule="auto"/>
        <w:rPr>
          <w:rFonts w:cstheme="minorHAnsi"/>
          <w:sz w:val="24"/>
          <w:szCs w:val="24"/>
        </w:rPr>
      </w:pPr>
      <w:r w:rsidRPr="00203A11">
        <w:rPr>
          <w:rFonts w:cstheme="minorHAnsi"/>
          <w:sz w:val="24"/>
          <w:szCs w:val="24"/>
        </w:rPr>
        <w:t>Expanded events listing</w:t>
      </w:r>
    </w:p>
    <w:p w14:paraId="547ED01B" w14:textId="7FDC8EDA" w:rsidR="005A51CF" w:rsidRPr="00203A11" w:rsidRDefault="005A51CF" w:rsidP="005A51CF">
      <w:pPr>
        <w:pStyle w:val="ListParagraph"/>
        <w:numPr>
          <w:ilvl w:val="2"/>
          <w:numId w:val="3"/>
        </w:numPr>
        <w:spacing w:after="0" w:line="240" w:lineRule="auto"/>
        <w:rPr>
          <w:rFonts w:cstheme="minorHAnsi"/>
          <w:sz w:val="24"/>
          <w:szCs w:val="24"/>
        </w:rPr>
      </w:pPr>
      <w:r w:rsidRPr="00203A11">
        <w:rPr>
          <w:rFonts w:cstheme="minorHAnsi"/>
          <w:sz w:val="24"/>
          <w:szCs w:val="24"/>
        </w:rPr>
        <w:t xml:space="preserve">There was a meeting with ASST and </w:t>
      </w:r>
      <w:r w:rsidR="0063041D" w:rsidRPr="00203A11">
        <w:rPr>
          <w:rFonts w:cstheme="minorHAnsi"/>
          <w:sz w:val="24"/>
          <w:szCs w:val="24"/>
        </w:rPr>
        <w:t>NEST will revisit with them in January after keeping track of numbers of ASST members who are using NEST’s calendar.</w:t>
      </w:r>
    </w:p>
    <w:p w14:paraId="0EA180DB" w14:textId="4F22AF96" w:rsidR="00787D34" w:rsidRPr="00203A11" w:rsidRDefault="00787D34" w:rsidP="001D087D">
      <w:pPr>
        <w:pStyle w:val="ListParagraph"/>
        <w:numPr>
          <w:ilvl w:val="0"/>
          <w:numId w:val="3"/>
        </w:numPr>
        <w:spacing w:after="0" w:line="240" w:lineRule="auto"/>
        <w:rPr>
          <w:rFonts w:cstheme="minorHAnsi"/>
          <w:sz w:val="24"/>
          <w:szCs w:val="24"/>
        </w:rPr>
      </w:pPr>
      <w:r w:rsidRPr="00203A11">
        <w:rPr>
          <w:rFonts w:cstheme="minorHAnsi"/>
          <w:sz w:val="24"/>
          <w:szCs w:val="24"/>
        </w:rPr>
        <w:t>NEST Guide</w:t>
      </w:r>
    </w:p>
    <w:p w14:paraId="00B6E743" w14:textId="0961411F" w:rsidR="005A51CF" w:rsidRPr="00203A11" w:rsidRDefault="00203A11" w:rsidP="005A51CF">
      <w:pPr>
        <w:pStyle w:val="ListParagraph"/>
        <w:numPr>
          <w:ilvl w:val="1"/>
          <w:numId w:val="3"/>
        </w:numPr>
        <w:spacing w:after="0" w:line="240" w:lineRule="auto"/>
        <w:rPr>
          <w:rFonts w:cstheme="minorHAnsi"/>
          <w:sz w:val="24"/>
          <w:szCs w:val="24"/>
        </w:rPr>
      </w:pPr>
      <w:r w:rsidRPr="00203A11">
        <w:rPr>
          <w:rFonts w:cstheme="minorHAnsi"/>
          <w:sz w:val="24"/>
          <w:szCs w:val="24"/>
        </w:rPr>
        <w:t>There was a brief discussion about next steps with the NEST Guide and it was agreed that the guide would be published on Amazon as this is the easiest and most expedient route.</w:t>
      </w:r>
    </w:p>
    <w:p w14:paraId="730BFCA1" w14:textId="77777777" w:rsidR="00203A11" w:rsidRPr="00203A11" w:rsidRDefault="00203A11" w:rsidP="00203A11">
      <w:pPr>
        <w:pStyle w:val="ListParagraph"/>
        <w:spacing w:after="0" w:line="240" w:lineRule="auto"/>
        <w:ind w:left="1440"/>
        <w:rPr>
          <w:rFonts w:cstheme="minorHAnsi"/>
          <w:sz w:val="24"/>
          <w:szCs w:val="24"/>
        </w:rPr>
      </w:pPr>
    </w:p>
    <w:p w14:paraId="64D905EE" w14:textId="531DEDDC" w:rsidR="00787D34" w:rsidRPr="00203A11" w:rsidRDefault="00787D34" w:rsidP="001D087D">
      <w:pPr>
        <w:pStyle w:val="ListParagraph"/>
        <w:numPr>
          <w:ilvl w:val="0"/>
          <w:numId w:val="3"/>
        </w:numPr>
        <w:spacing w:after="0" w:line="240" w:lineRule="auto"/>
        <w:rPr>
          <w:rFonts w:cstheme="minorHAnsi"/>
          <w:sz w:val="24"/>
          <w:szCs w:val="24"/>
        </w:rPr>
      </w:pPr>
      <w:r w:rsidRPr="00203A11">
        <w:rPr>
          <w:rFonts w:cstheme="minorHAnsi"/>
          <w:sz w:val="24"/>
          <w:szCs w:val="24"/>
        </w:rPr>
        <w:t>Board Training</w:t>
      </w:r>
    </w:p>
    <w:p w14:paraId="3E3AE2AB" w14:textId="6380266C" w:rsidR="00763D1D" w:rsidRPr="00203A11" w:rsidRDefault="00763D1D" w:rsidP="00763D1D">
      <w:pPr>
        <w:pStyle w:val="ListParagraph"/>
        <w:numPr>
          <w:ilvl w:val="1"/>
          <w:numId w:val="3"/>
        </w:numPr>
        <w:spacing w:after="0" w:line="240" w:lineRule="auto"/>
        <w:rPr>
          <w:rFonts w:cstheme="minorHAnsi"/>
          <w:sz w:val="24"/>
          <w:szCs w:val="24"/>
        </w:rPr>
      </w:pPr>
      <w:r w:rsidRPr="00203A11">
        <w:rPr>
          <w:rFonts w:cstheme="minorHAnsi"/>
          <w:sz w:val="24"/>
          <w:szCs w:val="24"/>
        </w:rPr>
        <w:t>Deb talked with</w:t>
      </w:r>
      <w:r w:rsidR="002E2E9D" w:rsidRPr="00203A11">
        <w:rPr>
          <w:rFonts w:cstheme="minorHAnsi"/>
          <w:sz w:val="24"/>
          <w:szCs w:val="24"/>
        </w:rPr>
        <w:t xml:space="preserve"> a tech member who will be willing to train people for a fee on how to run these virtual events. She wants herself and Chris to be trained for NEST Fest and </w:t>
      </w:r>
      <w:r w:rsidR="005804EA" w:rsidRPr="00203A11">
        <w:rPr>
          <w:rFonts w:cstheme="minorHAnsi"/>
          <w:sz w:val="24"/>
          <w:szCs w:val="24"/>
        </w:rPr>
        <w:t>opened</w:t>
      </w:r>
      <w:r w:rsidR="002E2E9D" w:rsidRPr="00203A11">
        <w:rPr>
          <w:rFonts w:cstheme="minorHAnsi"/>
          <w:sz w:val="24"/>
          <w:szCs w:val="24"/>
        </w:rPr>
        <w:t xml:space="preserve"> the opportunity for board members as well. Rona</w:t>
      </w:r>
      <w:r w:rsidR="009C1641" w:rsidRPr="00203A11">
        <w:rPr>
          <w:rFonts w:cstheme="minorHAnsi"/>
          <w:sz w:val="24"/>
          <w:szCs w:val="24"/>
        </w:rPr>
        <w:t xml:space="preserve">, </w:t>
      </w:r>
      <w:proofErr w:type="spellStart"/>
      <w:r w:rsidR="009C1641" w:rsidRPr="00203A11">
        <w:rPr>
          <w:rFonts w:cstheme="minorHAnsi"/>
          <w:sz w:val="24"/>
          <w:szCs w:val="24"/>
        </w:rPr>
        <w:t>Cris</w:t>
      </w:r>
      <w:proofErr w:type="spellEnd"/>
      <w:r w:rsidR="002E2E9D" w:rsidRPr="00203A11">
        <w:rPr>
          <w:rFonts w:cstheme="minorHAnsi"/>
          <w:sz w:val="24"/>
          <w:szCs w:val="24"/>
        </w:rPr>
        <w:t xml:space="preserve"> and Linda were interested as well.</w:t>
      </w:r>
    </w:p>
    <w:p w14:paraId="74C57A63" w14:textId="77777777" w:rsidR="00787D34" w:rsidRPr="00203A11" w:rsidRDefault="00787D34" w:rsidP="00787D34">
      <w:pPr>
        <w:spacing w:after="0" w:line="240" w:lineRule="auto"/>
        <w:rPr>
          <w:rFonts w:cstheme="minorHAnsi"/>
          <w:b/>
          <w:sz w:val="24"/>
          <w:szCs w:val="24"/>
          <w:u w:val="single"/>
        </w:rPr>
      </w:pPr>
    </w:p>
    <w:p w14:paraId="56F51CA1" w14:textId="7BDC2556" w:rsidR="00787D34" w:rsidRPr="00203A11" w:rsidRDefault="00787D34" w:rsidP="00787D34">
      <w:pPr>
        <w:spacing w:after="0" w:line="240" w:lineRule="auto"/>
        <w:rPr>
          <w:rFonts w:cstheme="minorHAnsi"/>
          <w:b/>
          <w:sz w:val="24"/>
          <w:szCs w:val="24"/>
        </w:rPr>
      </w:pPr>
      <w:r w:rsidRPr="00203A11">
        <w:rPr>
          <w:rFonts w:cstheme="minorHAnsi"/>
          <w:b/>
          <w:sz w:val="24"/>
          <w:szCs w:val="24"/>
        </w:rPr>
        <w:t>COMMITTEE/TASK REPORTS</w:t>
      </w:r>
    </w:p>
    <w:p w14:paraId="14581F49" w14:textId="2C842BC8" w:rsidR="00787D34" w:rsidRPr="00203A11" w:rsidRDefault="00787D34" w:rsidP="00787D34">
      <w:pPr>
        <w:spacing w:after="0" w:line="240" w:lineRule="auto"/>
        <w:rPr>
          <w:rFonts w:cstheme="minorHAnsi"/>
          <w:bCs/>
          <w:sz w:val="24"/>
          <w:szCs w:val="24"/>
        </w:rPr>
      </w:pPr>
      <w:r w:rsidRPr="00203A11">
        <w:rPr>
          <w:rFonts w:cstheme="minorHAnsi"/>
          <w:bCs/>
          <w:sz w:val="24"/>
          <w:szCs w:val="24"/>
        </w:rPr>
        <w:t xml:space="preserve">(NOTE: AS THESE REPORTS WERE NOT RECEIVED IN TIME TO BE CONSIDERED FOR CONSENT AGENDA, THEY </w:t>
      </w:r>
      <w:r w:rsidR="009A00C1" w:rsidRPr="00203A11">
        <w:rPr>
          <w:rFonts w:cstheme="minorHAnsi"/>
          <w:bCs/>
          <w:sz w:val="24"/>
          <w:szCs w:val="24"/>
        </w:rPr>
        <w:t xml:space="preserve">WERE DISCUSSED </w:t>
      </w:r>
      <w:r w:rsidRPr="00203A11">
        <w:rPr>
          <w:rFonts w:cstheme="minorHAnsi"/>
          <w:bCs/>
          <w:sz w:val="24"/>
          <w:szCs w:val="24"/>
        </w:rPr>
        <w:t>AS PART OF MEETING.)</w:t>
      </w:r>
    </w:p>
    <w:p w14:paraId="13B50259" w14:textId="77777777" w:rsidR="00787D34" w:rsidRPr="00203A11" w:rsidRDefault="00787D34" w:rsidP="00787D34">
      <w:pPr>
        <w:spacing w:after="0" w:line="240" w:lineRule="auto"/>
        <w:rPr>
          <w:rFonts w:cstheme="minorHAnsi"/>
          <w:b/>
          <w:sz w:val="24"/>
          <w:szCs w:val="24"/>
        </w:rPr>
      </w:pPr>
    </w:p>
    <w:p w14:paraId="2227C71B" w14:textId="2C1C99DA" w:rsidR="00787D34" w:rsidRPr="00203A11" w:rsidRDefault="00787D34" w:rsidP="005B3451">
      <w:pPr>
        <w:spacing w:after="0" w:line="240" w:lineRule="auto"/>
        <w:rPr>
          <w:rFonts w:cstheme="minorHAnsi"/>
          <w:b/>
          <w:sz w:val="24"/>
          <w:szCs w:val="24"/>
        </w:rPr>
      </w:pPr>
      <w:r w:rsidRPr="00203A11">
        <w:rPr>
          <w:rFonts w:cstheme="minorHAnsi"/>
          <w:b/>
          <w:sz w:val="24"/>
          <w:szCs w:val="24"/>
        </w:rPr>
        <w:lastRenderedPageBreak/>
        <w:t>PRESIDENT’S REPORT</w:t>
      </w:r>
    </w:p>
    <w:p w14:paraId="6B0E282E" w14:textId="77777777" w:rsidR="00787D34" w:rsidRPr="00203A11" w:rsidRDefault="00787D34" w:rsidP="005B3451">
      <w:pPr>
        <w:pStyle w:val="ListParagraph"/>
        <w:numPr>
          <w:ilvl w:val="0"/>
          <w:numId w:val="4"/>
        </w:numPr>
        <w:spacing w:after="0" w:line="240" w:lineRule="auto"/>
        <w:rPr>
          <w:rFonts w:cstheme="minorHAnsi"/>
          <w:bCs/>
          <w:sz w:val="24"/>
          <w:szCs w:val="24"/>
        </w:rPr>
      </w:pPr>
      <w:r w:rsidRPr="00203A11">
        <w:rPr>
          <w:rFonts w:cstheme="minorHAnsi"/>
          <w:bCs/>
          <w:sz w:val="24"/>
          <w:szCs w:val="24"/>
        </w:rPr>
        <w:t>Program Report</w:t>
      </w:r>
    </w:p>
    <w:p w14:paraId="19285098" w14:textId="1BA18E49" w:rsidR="00787D34" w:rsidRPr="00203A11" w:rsidRDefault="00787D34" w:rsidP="005B3451">
      <w:pPr>
        <w:pStyle w:val="ListParagraph"/>
        <w:numPr>
          <w:ilvl w:val="1"/>
          <w:numId w:val="4"/>
        </w:numPr>
        <w:spacing w:after="0" w:line="240" w:lineRule="auto"/>
        <w:rPr>
          <w:rFonts w:cstheme="minorHAnsi"/>
          <w:bCs/>
          <w:sz w:val="24"/>
          <w:szCs w:val="24"/>
        </w:rPr>
      </w:pPr>
      <w:r w:rsidRPr="00203A11">
        <w:rPr>
          <w:rFonts w:cstheme="minorHAnsi"/>
          <w:bCs/>
          <w:sz w:val="24"/>
          <w:szCs w:val="24"/>
        </w:rPr>
        <w:t>STF 2021</w:t>
      </w:r>
    </w:p>
    <w:p w14:paraId="1FDC3B7F" w14:textId="146C1E49" w:rsidR="009A00C1" w:rsidRPr="00203A11" w:rsidRDefault="00203A11" w:rsidP="009A00C1">
      <w:pPr>
        <w:pStyle w:val="ListParagraph"/>
        <w:numPr>
          <w:ilvl w:val="2"/>
          <w:numId w:val="4"/>
        </w:numPr>
        <w:spacing w:after="0" w:line="240" w:lineRule="auto"/>
        <w:rPr>
          <w:rFonts w:cstheme="minorHAnsi"/>
          <w:bCs/>
          <w:sz w:val="24"/>
          <w:szCs w:val="24"/>
        </w:rPr>
      </w:pPr>
      <w:r w:rsidRPr="00203A11">
        <w:rPr>
          <w:rFonts w:cstheme="minorHAnsi"/>
          <w:bCs/>
          <w:sz w:val="24"/>
          <w:szCs w:val="24"/>
        </w:rPr>
        <w:t xml:space="preserve">Lorraine and Karen </w:t>
      </w:r>
      <w:r w:rsidR="00B30A88" w:rsidRPr="00203A11">
        <w:rPr>
          <w:rFonts w:cstheme="minorHAnsi"/>
          <w:bCs/>
          <w:sz w:val="24"/>
          <w:szCs w:val="24"/>
        </w:rPr>
        <w:t>do</w:t>
      </w:r>
      <w:r w:rsidRPr="00203A11">
        <w:rPr>
          <w:rFonts w:cstheme="minorHAnsi"/>
          <w:bCs/>
          <w:sz w:val="24"/>
          <w:szCs w:val="24"/>
        </w:rPr>
        <w:t xml:space="preserve"> not wish to chair</w:t>
      </w:r>
      <w:r w:rsidR="00B30A88" w:rsidRPr="00203A11">
        <w:rPr>
          <w:rFonts w:cstheme="minorHAnsi"/>
          <w:bCs/>
          <w:sz w:val="24"/>
          <w:szCs w:val="24"/>
        </w:rPr>
        <w:t xml:space="preserve"> the event.</w:t>
      </w:r>
    </w:p>
    <w:p w14:paraId="075D5277" w14:textId="77777777" w:rsidR="00203A11" w:rsidRPr="00203A11" w:rsidRDefault="00203A11" w:rsidP="009A00C1">
      <w:pPr>
        <w:pStyle w:val="ListParagraph"/>
        <w:numPr>
          <w:ilvl w:val="2"/>
          <w:numId w:val="4"/>
        </w:numPr>
        <w:spacing w:after="0" w:line="240" w:lineRule="auto"/>
        <w:rPr>
          <w:rFonts w:cstheme="minorHAnsi"/>
          <w:bCs/>
          <w:sz w:val="24"/>
          <w:szCs w:val="24"/>
        </w:rPr>
      </w:pPr>
      <w:r w:rsidRPr="00203A11">
        <w:rPr>
          <w:rFonts w:cstheme="minorHAnsi"/>
          <w:bCs/>
          <w:sz w:val="24"/>
          <w:szCs w:val="24"/>
        </w:rPr>
        <w:t xml:space="preserve">The Board decided that they would not try to find other chairs for </w:t>
      </w:r>
    </w:p>
    <w:p w14:paraId="12D29B02" w14:textId="0D4791DE" w:rsidR="00203A11" w:rsidRPr="00203A11" w:rsidRDefault="00203A11" w:rsidP="00203A11">
      <w:pPr>
        <w:spacing w:after="0" w:line="240" w:lineRule="auto"/>
        <w:ind w:left="1800"/>
        <w:rPr>
          <w:rFonts w:cstheme="minorHAnsi"/>
          <w:bCs/>
          <w:sz w:val="24"/>
          <w:szCs w:val="24"/>
        </w:rPr>
      </w:pPr>
      <w:r w:rsidRPr="00203A11">
        <w:rPr>
          <w:rFonts w:cstheme="minorHAnsi"/>
          <w:bCs/>
          <w:sz w:val="24"/>
          <w:szCs w:val="24"/>
        </w:rPr>
        <w:t>STF 2021 but complete the tasks themselves as much of it is already planned</w:t>
      </w:r>
    </w:p>
    <w:p w14:paraId="00B76E15" w14:textId="77777777" w:rsidR="00203A11" w:rsidRPr="00203A11" w:rsidRDefault="00203A11" w:rsidP="00203A11">
      <w:pPr>
        <w:spacing w:after="0" w:line="240" w:lineRule="auto"/>
        <w:ind w:left="1800"/>
        <w:rPr>
          <w:rFonts w:cstheme="minorHAnsi"/>
          <w:bCs/>
          <w:sz w:val="24"/>
          <w:szCs w:val="24"/>
        </w:rPr>
      </w:pPr>
    </w:p>
    <w:p w14:paraId="3AA88FA4" w14:textId="3A3B14C0" w:rsidR="00787D34" w:rsidRPr="00203A11" w:rsidRDefault="00787D34" w:rsidP="005B3451">
      <w:pPr>
        <w:pStyle w:val="ListParagraph"/>
        <w:numPr>
          <w:ilvl w:val="1"/>
          <w:numId w:val="4"/>
        </w:numPr>
        <w:spacing w:after="0" w:line="240" w:lineRule="auto"/>
        <w:rPr>
          <w:rFonts w:cstheme="minorHAnsi"/>
          <w:bCs/>
          <w:sz w:val="24"/>
          <w:szCs w:val="24"/>
        </w:rPr>
      </w:pPr>
      <w:r w:rsidRPr="00203A11">
        <w:rPr>
          <w:rFonts w:cstheme="minorHAnsi"/>
          <w:bCs/>
          <w:sz w:val="24"/>
          <w:szCs w:val="24"/>
        </w:rPr>
        <w:t>STF 2022</w:t>
      </w:r>
    </w:p>
    <w:p w14:paraId="0797E59E" w14:textId="0DB3ACC5" w:rsidR="00B30A88" w:rsidRPr="00203A11" w:rsidRDefault="00B30A88" w:rsidP="00B30A88">
      <w:pPr>
        <w:pStyle w:val="ListParagraph"/>
        <w:numPr>
          <w:ilvl w:val="2"/>
          <w:numId w:val="4"/>
        </w:numPr>
        <w:spacing w:after="0" w:line="240" w:lineRule="auto"/>
        <w:rPr>
          <w:rFonts w:cstheme="minorHAnsi"/>
          <w:bCs/>
          <w:sz w:val="24"/>
          <w:szCs w:val="24"/>
        </w:rPr>
      </w:pPr>
      <w:r w:rsidRPr="00203A11">
        <w:rPr>
          <w:rFonts w:cstheme="minorHAnsi"/>
          <w:bCs/>
          <w:sz w:val="24"/>
          <w:szCs w:val="24"/>
        </w:rPr>
        <w:t xml:space="preserve">Lynn discussed that the people she reached out to were unable to do the event. Deb said that there was someone she reached out to </w:t>
      </w:r>
      <w:r w:rsidR="00203A11" w:rsidRPr="00203A11">
        <w:rPr>
          <w:rFonts w:cstheme="minorHAnsi"/>
          <w:bCs/>
          <w:sz w:val="24"/>
          <w:szCs w:val="24"/>
        </w:rPr>
        <w:t>another member but has not heard back.</w:t>
      </w:r>
    </w:p>
    <w:p w14:paraId="40F7C11B" w14:textId="77777777" w:rsidR="00203A11" w:rsidRPr="00203A11" w:rsidRDefault="00203A11" w:rsidP="00203A11">
      <w:pPr>
        <w:pStyle w:val="ListParagraph"/>
        <w:spacing w:after="0" w:line="240" w:lineRule="auto"/>
        <w:ind w:left="2160"/>
        <w:rPr>
          <w:rFonts w:cstheme="minorHAnsi"/>
          <w:bCs/>
          <w:sz w:val="24"/>
          <w:szCs w:val="24"/>
        </w:rPr>
      </w:pPr>
    </w:p>
    <w:p w14:paraId="3584296B" w14:textId="5577A236" w:rsidR="00787D34" w:rsidRPr="00203A11" w:rsidRDefault="00787D34" w:rsidP="005B3451">
      <w:pPr>
        <w:pStyle w:val="ListParagraph"/>
        <w:numPr>
          <w:ilvl w:val="0"/>
          <w:numId w:val="4"/>
        </w:numPr>
        <w:spacing w:after="0" w:line="240" w:lineRule="auto"/>
        <w:rPr>
          <w:rFonts w:cstheme="minorHAnsi"/>
          <w:sz w:val="24"/>
          <w:szCs w:val="24"/>
        </w:rPr>
      </w:pPr>
      <w:r w:rsidRPr="00203A11">
        <w:rPr>
          <w:rFonts w:cstheme="minorHAnsi"/>
          <w:bCs/>
          <w:sz w:val="24"/>
          <w:szCs w:val="24"/>
        </w:rPr>
        <w:t>Governance Report</w:t>
      </w:r>
    </w:p>
    <w:p w14:paraId="2A35AE89" w14:textId="455E96A0" w:rsidR="00787D34" w:rsidRPr="00203A11" w:rsidRDefault="00787D34" w:rsidP="005B3451">
      <w:pPr>
        <w:pStyle w:val="ListParagraph"/>
        <w:numPr>
          <w:ilvl w:val="1"/>
          <w:numId w:val="4"/>
        </w:numPr>
        <w:spacing w:after="0" w:line="240" w:lineRule="auto"/>
        <w:rPr>
          <w:rFonts w:cstheme="minorHAnsi"/>
          <w:sz w:val="24"/>
          <w:szCs w:val="24"/>
        </w:rPr>
      </w:pPr>
      <w:r w:rsidRPr="00203A11">
        <w:rPr>
          <w:rFonts w:cstheme="minorHAnsi"/>
          <w:bCs/>
          <w:sz w:val="24"/>
          <w:szCs w:val="24"/>
        </w:rPr>
        <w:t>Board Terms for</w:t>
      </w:r>
      <w:r w:rsidR="00D40FC5" w:rsidRPr="00203A11">
        <w:rPr>
          <w:rFonts w:cstheme="minorHAnsi"/>
          <w:bCs/>
          <w:sz w:val="24"/>
          <w:szCs w:val="24"/>
        </w:rPr>
        <w:t xml:space="preserve"> Barbara and Mike are </w:t>
      </w:r>
      <w:r w:rsidR="00B76DBE" w:rsidRPr="00203A11">
        <w:rPr>
          <w:rFonts w:cstheme="minorHAnsi"/>
          <w:bCs/>
          <w:sz w:val="24"/>
          <w:szCs w:val="24"/>
        </w:rPr>
        <w:t>expiring,</w:t>
      </w:r>
      <w:r w:rsidR="00D40FC5" w:rsidRPr="00203A11">
        <w:rPr>
          <w:rFonts w:cstheme="minorHAnsi"/>
          <w:bCs/>
          <w:sz w:val="24"/>
          <w:szCs w:val="24"/>
        </w:rPr>
        <w:t xml:space="preserve"> and Lynn </w:t>
      </w:r>
      <w:r w:rsidR="00203A11" w:rsidRPr="00203A11">
        <w:rPr>
          <w:rFonts w:cstheme="minorHAnsi"/>
          <w:bCs/>
          <w:sz w:val="24"/>
          <w:szCs w:val="24"/>
        </w:rPr>
        <w:t>will need to meet</w:t>
      </w:r>
      <w:r w:rsidR="00D40FC5" w:rsidRPr="00203A11">
        <w:rPr>
          <w:rFonts w:cstheme="minorHAnsi"/>
          <w:bCs/>
          <w:sz w:val="24"/>
          <w:szCs w:val="24"/>
        </w:rPr>
        <w:t xml:space="preserve"> with them about renegotiating their terms.</w:t>
      </w:r>
    </w:p>
    <w:p w14:paraId="00DEBD83" w14:textId="345E29A6" w:rsidR="00787D34" w:rsidRPr="00203A11" w:rsidRDefault="00B76DBE" w:rsidP="00CC3627">
      <w:pPr>
        <w:pStyle w:val="ListParagraph"/>
        <w:numPr>
          <w:ilvl w:val="1"/>
          <w:numId w:val="4"/>
        </w:numPr>
        <w:spacing w:after="0" w:line="240" w:lineRule="auto"/>
        <w:rPr>
          <w:rFonts w:cstheme="minorHAnsi"/>
          <w:sz w:val="24"/>
          <w:szCs w:val="24"/>
        </w:rPr>
      </w:pPr>
      <w:r w:rsidRPr="00203A11">
        <w:rPr>
          <w:rFonts w:cstheme="minorHAnsi"/>
          <w:bCs/>
          <w:sz w:val="24"/>
          <w:szCs w:val="24"/>
        </w:rPr>
        <w:t xml:space="preserve">Lynn said that the </w:t>
      </w:r>
      <w:r w:rsidR="00787D34" w:rsidRPr="00203A11">
        <w:rPr>
          <w:rFonts w:cstheme="minorHAnsi"/>
          <w:bCs/>
          <w:sz w:val="24"/>
          <w:szCs w:val="24"/>
        </w:rPr>
        <w:t xml:space="preserve">Succession Planning/Strategic </w:t>
      </w:r>
      <w:r w:rsidR="00170818" w:rsidRPr="00203A11">
        <w:rPr>
          <w:rFonts w:cstheme="minorHAnsi"/>
          <w:bCs/>
          <w:sz w:val="24"/>
          <w:szCs w:val="24"/>
        </w:rPr>
        <w:t>plan will be held instead of the December meeting.</w:t>
      </w:r>
    </w:p>
    <w:p w14:paraId="1B70A3A4" w14:textId="5E36AC20" w:rsidR="00CC3627" w:rsidRPr="00203A11" w:rsidRDefault="00CC3627" w:rsidP="00CC3627">
      <w:pPr>
        <w:spacing w:after="0" w:line="240" w:lineRule="auto"/>
        <w:rPr>
          <w:rFonts w:cstheme="minorHAnsi"/>
          <w:sz w:val="24"/>
          <w:szCs w:val="24"/>
        </w:rPr>
      </w:pPr>
    </w:p>
    <w:p w14:paraId="72762DD3" w14:textId="50D6EAE9" w:rsidR="00CC3627" w:rsidRPr="00203A11" w:rsidRDefault="00CC3627" w:rsidP="00CC3627">
      <w:pPr>
        <w:spacing w:after="0" w:line="240" w:lineRule="auto"/>
        <w:rPr>
          <w:rFonts w:cstheme="minorHAnsi"/>
          <w:sz w:val="24"/>
          <w:szCs w:val="24"/>
        </w:rPr>
      </w:pPr>
      <w:r w:rsidRPr="00203A11">
        <w:rPr>
          <w:rFonts w:cstheme="minorHAnsi"/>
          <w:b/>
          <w:bCs/>
          <w:sz w:val="24"/>
          <w:szCs w:val="24"/>
        </w:rPr>
        <w:t>Outreach Communication</w:t>
      </w:r>
      <w:r w:rsidR="000C599E" w:rsidRPr="00203A11">
        <w:rPr>
          <w:rFonts w:cstheme="minorHAnsi"/>
          <w:sz w:val="24"/>
          <w:szCs w:val="24"/>
        </w:rPr>
        <w:t>:</w:t>
      </w:r>
    </w:p>
    <w:p w14:paraId="4DFE6EF2" w14:textId="3C546D85" w:rsidR="00787D34" w:rsidRPr="00203A11" w:rsidRDefault="000C599E" w:rsidP="00396D68">
      <w:pPr>
        <w:rPr>
          <w:rFonts w:cstheme="minorHAnsi"/>
          <w:bCs/>
          <w:sz w:val="24"/>
          <w:szCs w:val="24"/>
        </w:rPr>
      </w:pPr>
      <w:r w:rsidRPr="00203A11">
        <w:rPr>
          <w:rFonts w:cstheme="minorHAnsi"/>
          <w:bCs/>
          <w:sz w:val="24"/>
          <w:szCs w:val="24"/>
        </w:rPr>
        <w:t xml:space="preserve">Linda said that she set up a new Facebook page to </w:t>
      </w:r>
      <w:r w:rsidR="00F03A7C" w:rsidRPr="00203A11">
        <w:rPr>
          <w:rFonts w:cstheme="minorHAnsi"/>
          <w:bCs/>
          <w:sz w:val="24"/>
          <w:szCs w:val="24"/>
        </w:rPr>
        <w:t>reach a larger audience, especially teachers.</w:t>
      </w:r>
      <w:r w:rsidR="00DB5B1E" w:rsidRPr="00203A11">
        <w:rPr>
          <w:rFonts w:cstheme="minorHAnsi"/>
          <w:bCs/>
          <w:sz w:val="24"/>
          <w:szCs w:val="24"/>
        </w:rPr>
        <w:t xml:space="preserve"> This would help promote NEST storytellers and has taken time to help connect everyone involved with the new outreach program.</w:t>
      </w:r>
      <w:r w:rsidR="00CE7983" w:rsidRPr="00203A11">
        <w:rPr>
          <w:rFonts w:cstheme="minorHAnsi"/>
          <w:bCs/>
          <w:sz w:val="24"/>
          <w:szCs w:val="24"/>
        </w:rPr>
        <w:t xml:space="preserve"> She is waiting to hear back about content f</w:t>
      </w:r>
      <w:r w:rsidR="005233BE" w:rsidRPr="00203A11">
        <w:rPr>
          <w:rFonts w:cstheme="minorHAnsi"/>
          <w:bCs/>
          <w:sz w:val="24"/>
          <w:szCs w:val="24"/>
        </w:rPr>
        <w:t>or the blog from certain members.</w:t>
      </w:r>
      <w:r w:rsidR="001A4AFB" w:rsidRPr="00203A11">
        <w:rPr>
          <w:rFonts w:cstheme="minorHAnsi"/>
          <w:bCs/>
          <w:sz w:val="24"/>
          <w:szCs w:val="24"/>
        </w:rPr>
        <w:t xml:space="preserve"> Linda discussed how she would like to morph the Facebook page into a community rather than just a place for people to post their events. Would like</w:t>
      </w:r>
      <w:r w:rsidR="00B60FD0" w:rsidRPr="00203A11">
        <w:rPr>
          <w:rFonts w:cstheme="minorHAnsi"/>
          <w:bCs/>
          <w:sz w:val="24"/>
          <w:szCs w:val="24"/>
        </w:rPr>
        <w:t xml:space="preserve"> to see more content and community building posts on the page.</w:t>
      </w:r>
      <w:r w:rsidR="00B5614E" w:rsidRPr="00203A11">
        <w:rPr>
          <w:rFonts w:cstheme="minorHAnsi"/>
          <w:bCs/>
          <w:sz w:val="24"/>
          <w:szCs w:val="24"/>
        </w:rPr>
        <w:t xml:space="preserve"> Linda also talked about how she is growing the </w:t>
      </w:r>
      <w:r w:rsidR="000A0304" w:rsidRPr="00203A11">
        <w:rPr>
          <w:rFonts w:cstheme="minorHAnsi"/>
          <w:bCs/>
          <w:sz w:val="24"/>
          <w:szCs w:val="24"/>
        </w:rPr>
        <w:t>social media team</w:t>
      </w:r>
      <w:r w:rsidR="00257CC3" w:rsidRPr="00203A11">
        <w:rPr>
          <w:rFonts w:cstheme="minorHAnsi"/>
          <w:bCs/>
          <w:sz w:val="24"/>
          <w:szCs w:val="24"/>
        </w:rPr>
        <w:t xml:space="preserve"> and about the various tasks people she has reached out to are willing to do.</w:t>
      </w:r>
    </w:p>
    <w:p w14:paraId="3422B412" w14:textId="316D365A" w:rsidR="003210C2" w:rsidRPr="00203A11" w:rsidRDefault="007E137A" w:rsidP="00396D68">
      <w:pPr>
        <w:rPr>
          <w:rFonts w:cstheme="minorHAnsi"/>
          <w:bCs/>
          <w:sz w:val="24"/>
          <w:szCs w:val="24"/>
        </w:rPr>
      </w:pPr>
      <w:r w:rsidRPr="00203A11">
        <w:rPr>
          <w:rFonts w:cstheme="minorHAnsi"/>
          <w:b/>
          <w:sz w:val="24"/>
          <w:szCs w:val="24"/>
        </w:rPr>
        <w:t>New Business</w:t>
      </w:r>
      <w:r w:rsidR="003210C2" w:rsidRPr="00203A11">
        <w:rPr>
          <w:rFonts w:cstheme="minorHAnsi"/>
          <w:b/>
          <w:sz w:val="24"/>
          <w:szCs w:val="24"/>
        </w:rPr>
        <w:t>:</w:t>
      </w:r>
      <w:r w:rsidR="005A7DE4" w:rsidRPr="00203A11">
        <w:rPr>
          <w:rFonts w:cstheme="minorHAnsi"/>
          <w:b/>
          <w:sz w:val="24"/>
          <w:szCs w:val="24"/>
        </w:rPr>
        <w:t xml:space="preserve"> </w:t>
      </w:r>
      <w:r w:rsidR="000A786A" w:rsidRPr="00203A11">
        <w:rPr>
          <w:rFonts w:cstheme="minorHAnsi"/>
          <w:bCs/>
          <w:sz w:val="24"/>
          <w:szCs w:val="24"/>
        </w:rPr>
        <w:t>None to report</w:t>
      </w:r>
    </w:p>
    <w:p w14:paraId="24AF5E1E" w14:textId="71A1B90F" w:rsidR="00D42498" w:rsidRPr="00203A11" w:rsidRDefault="00D42498" w:rsidP="00276C52">
      <w:pPr>
        <w:rPr>
          <w:rFonts w:cstheme="minorHAnsi"/>
          <w:bCs/>
          <w:sz w:val="24"/>
          <w:szCs w:val="24"/>
        </w:rPr>
      </w:pPr>
      <w:r w:rsidRPr="00203A11">
        <w:rPr>
          <w:rFonts w:cstheme="minorHAnsi"/>
          <w:b/>
          <w:sz w:val="24"/>
          <w:szCs w:val="24"/>
        </w:rPr>
        <w:t xml:space="preserve">Motion to </w:t>
      </w:r>
      <w:r w:rsidR="00DF4F23" w:rsidRPr="00203A11">
        <w:rPr>
          <w:rFonts w:cstheme="minorHAnsi"/>
          <w:b/>
          <w:sz w:val="24"/>
          <w:szCs w:val="24"/>
        </w:rPr>
        <w:t>Adjourn</w:t>
      </w:r>
      <w:r w:rsidRPr="00203A11">
        <w:rPr>
          <w:rFonts w:cstheme="minorHAnsi"/>
          <w:b/>
          <w:sz w:val="24"/>
          <w:szCs w:val="24"/>
        </w:rPr>
        <w:t>: Approved (</w:t>
      </w:r>
      <w:r w:rsidR="000A786A" w:rsidRPr="00203A11">
        <w:rPr>
          <w:rFonts w:cstheme="minorHAnsi"/>
          <w:b/>
          <w:sz w:val="24"/>
          <w:szCs w:val="24"/>
        </w:rPr>
        <w:t>6</w:t>
      </w:r>
      <w:r w:rsidRPr="00203A11">
        <w:rPr>
          <w:rFonts w:cstheme="minorHAnsi"/>
          <w:b/>
          <w:sz w:val="24"/>
          <w:szCs w:val="24"/>
        </w:rPr>
        <w:t xml:space="preserve">) </w:t>
      </w:r>
      <w:r w:rsidRPr="00203A11">
        <w:rPr>
          <w:rFonts w:cstheme="minorHAnsi"/>
          <w:bCs/>
          <w:sz w:val="24"/>
          <w:szCs w:val="24"/>
        </w:rPr>
        <w:t xml:space="preserve">Motion by </w:t>
      </w:r>
      <w:proofErr w:type="spellStart"/>
      <w:r w:rsidR="00DF7155" w:rsidRPr="00203A11">
        <w:rPr>
          <w:rFonts w:cstheme="minorHAnsi"/>
          <w:bCs/>
          <w:sz w:val="24"/>
          <w:szCs w:val="24"/>
        </w:rPr>
        <w:t>Cris</w:t>
      </w:r>
      <w:proofErr w:type="spellEnd"/>
      <w:r w:rsidRPr="00203A11">
        <w:rPr>
          <w:rFonts w:cstheme="minorHAnsi"/>
          <w:bCs/>
          <w:sz w:val="24"/>
          <w:szCs w:val="24"/>
        </w:rPr>
        <w:t>, Seconded by</w:t>
      </w:r>
      <w:r w:rsidR="00DF7155" w:rsidRPr="00203A11">
        <w:rPr>
          <w:rFonts w:cstheme="minorHAnsi"/>
          <w:bCs/>
          <w:sz w:val="24"/>
          <w:szCs w:val="24"/>
        </w:rPr>
        <w:t xml:space="preserve"> Barbara</w:t>
      </w:r>
    </w:p>
    <w:p w14:paraId="11FC70D1" w14:textId="0E75DCC8" w:rsidR="00276C52" w:rsidRPr="00203A11" w:rsidRDefault="00091D53" w:rsidP="00276C52">
      <w:pPr>
        <w:rPr>
          <w:rFonts w:cstheme="minorHAnsi"/>
          <w:sz w:val="24"/>
          <w:szCs w:val="24"/>
        </w:rPr>
      </w:pPr>
      <w:r w:rsidRPr="00203A11">
        <w:rPr>
          <w:rFonts w:cstheme="minorHAnsi"/>
          <w:sz w:val="24"/>
          <w:szCs w:val="24"/>
        </w:rPr>
        <w:t xml:space="preserve">Next Meeting: </w:t>
      </w:r>
      <w:r w:rsidR="00FA41C5" w:rsidRPr="00203A11">
        <w:rPr>
          <w:rFonts w:cstheme="minorHAnsi"/>
          <w:sz w:val="24"/>
          <w:szCs w:val="24"/>
        </w:rPr>
        <w:t>November</w:t>
      </w:r>
      <w:r w:rsidRPr="00203A11">
        <w:rPr>
          <w:rFonts w:cstheme="minorHAnsi"/>
          <w:sz w:val="24"/>
          <w:szCs w:val="24"/>
        </w:rPr>
        <w:t xml:space="preserve"> </w:t>
      </w:r>
      <w:r w:rsidR="00C379DA" w:rsidRPr="00203A11">
        <w:rPr>
          <w:rFonts w:cstheme="minorHAnsi"/>
          <w:sz w:val="24"/>
          <w:szCs w:val="24"/>
        </w:rPr>
        <w:t>19</w:t>
      </w:r>
      <w:r w:rsidR="001B162B" w:rsidRPr="00203A11">
        <w:rPr>
          <w:rFonts w:cstheme="minorHAnsi"/>
          <w:sz w:val="24"/>
          <w:szCs w:val="24"/>
        </w:rPr>
        <w:t xml:space="preserve"> </w:t>
      </w:r>
      <w:r w:rsidRPr="00203A11">
        <w:rPr>
          <w:rFonts w:cstheme="minorHAnsi"/>
          <w:sz w:val="24"/>
          <w:szCs w:val="24"/>
        </w:rPr>
        <w:t xml:space="preserve">at </w:t>
      </w:r>
      <w:r w:rsidR="00B0664B" w:rsidRPr="00203A11">
        <w:rPr>
          <w:rFonts w:cstheme="minorHAnsi"/>
          <w:sz w:val="24"/>
          <w:szCs w:val="24"/>
        </w:rPr>
        <w:t>3</w:t>
      </w:r>
      <w:r w:rsidR="001B162B" w:rsidRPr="00203A11">
        <w:rPr>
          <w:rFonts w:cstheme="minorHAnsi"/>
          <w:sz w:val="24"/>
          <w:szCs w:val="24"/>
        </w:rPr>
        <w:t xml:space="preserve">:00 </w:t>
      </w:r>
      <w:r w:rsidR="0006467C" w:rsidRPr="00203A11">
        <w:rPr>
          <w:rFonts w:cstheme="minorHAnsi"/>
          <w:sz w:val="24"/>
          <w:szCs w:val="24"/>
        </w:rPr>
        <w:t>PM</w:t>
      </w:r>
    </w:p>
    <w:p w14:paraId="1C80B913" w14:textId="3D2E4EAD" w:rsidR="00276C52" w:rsidRPr="00203A11" w:rsidRDefault="00276C52" w:rsidP="00276C52">
      <w:pPr>
        <w:rPr>
          <w:rFonts w:cstheme="minorHAnsi"/>
          <w:sz w:val="24"/>
          <w:szCs w:val="24"/>
        </w:rPr>
      </w:pPr>
    </w:p>
    <w:p w14:paraId="1148DBC2" w14:textId="41016FAE" w:rsidR="00396D68" w:rsidRPr="00203A11" w:rsidRDefault="00276C52" w:rsidP="00396D68">
      <w:pPr>
        <w:rPr>
          <w:rFonts w:cstheme="minorHAnsi"/>
          <w:sz w:val="24"/>
          <w:szCs w:val="24"/>
        </w:rPr>
      </w:pPr>
      <w:r w:rsidRPr="00203A11">
        <w:rPr>
          <w:rFonts w:cstheme="minorHAnsi"/>
          <w:sz w:val="24"/>
          <w:szCs w:val="24"/>
        </w:rPr>
        <w:t>Meeting Adjo</w:t>
      </w:r>
      <w:r w:rsidR="00091D53" w:rsidRPr="00203A11">
        <w:rPr>
          <w:rFonts w:cstheme="minorHAnsi"/>
          <w:sz w:val="24"/>
          <w:szCs w:val="24"/>
        </w:rPr>
        <w:t xml:space="preserve">urned:  </w:t>
      </w:r>
      <w:r w:rsidR="00B0664B" w:rsidRPr="00203A11">
        <w:rPr>
          <w:rFonts w:cstheme="minorHAnsi"/>
          <w:sz w:val="24"/>
          <w:szCs w:val="24"/>
        </w:rPr>
        <w:t>4:3</w:t>
      </w:r>
      <w:r w:rsidR="007A0FE3" w:rsidRPr="00203A11">
        <w:rPr>
          <w:rFonts w:cstheme="minorHAnsi"/>
          <w:sz w:val="24"/>
          <w:szCs w:val="24"/>
        </w:rPr>
        <w:t>2</w:t>
      </w:r>
      <w:r w:rsidRPr="00203A11">
        <w:rPr>
          <w:rFonts w:cstheme="minorHAnsi"/>
          <w:sz w:val="24"/>
          <w:szCs w:val="24"/>
        </w:rPr>
        <w:t>pm</w:t>
      </w:r>
      <w:r w:rsidR="00A700F7" w:rsidRPr="00203A11">
        <w:rPr>
          <w:rFonts w:cstheme="minorHAnsi"/>
          <w:sz w:val="24"/>
          <w:szCs w:val="24"/>
        </w:rPr>
        <w:t xml:space="preserve"> </w:t>
      </w:r>
    </w:p>
    <w:sectPr w:rsidR="00396D68" w:rsidRPr="00203A1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721E3"/>
    <w:multiLevelType w:val="hybridMultilevel"/>
    <w:tmpl w:val="B7B895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019516C"/>
    <w:multiLevelType w:val="hybridMultilevel"/>
    <w:tmpl w:val="DB5A96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B5D18BE"/>
    <w:multiLevelType w:val="hybridMultilevel"/>
    <w:tmpl w:val="E68C4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9D8169C"/>
    <w:multiLevelType w:val="hybridMultilevel"/>
    <w:tmpl w:val="36106D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ARKGxsam5gYWJko6SsGpxcWZ+XkgBSa1AIiKt6AsAAAA"/>
  </w:docVars>
  <w:rsids>
    <w:rsidRoot w:val="00765C7F"/>
    <w:rsid w:val="00005C61"/>
    <w:rsid w:val="000065AC"/>
    <w:rsid w:val="00012E1A"/>
    <w:rsid w:val="00046170"/>
    <w:rsid w:val="00062E6F"/>
    <w:rsid w:val="0006467C"/>
    <w:rsid w:val="00071181"/>
    <w:rsid w:val="00091D53"/>
    <w:rsid w:val="000A0304"/>
    <w:rsid w:val="000A119F"/>
    <w:rsid w:val="000A786A"/>
    <w:rsid w:val="000C599E"/>
    <w:rsid w:val="000C723D"/>
    <w:rsid w:val="000D342B"/>
    <w:rsid w:val="000F1E16"/>
    <w:rsid w:val="000F6DCF"/>
    <w:rsid w:val="0011062F"/>
    <w:rsid w:val="00121BCA"/>
    <w:rsid w:val="00121E0C"/>
    <w:rsid w:val="00150508"/>
    <w:rsid w:val="0016152E"/>
    <w:rsid w:val="0016794D"/>
    <w:rsid w:val="00170818"/>
    <w:rsid w:val="00172895"/>
    <w:rsid w:val="00175BA3"/>
    <w:rsid w:val="00181BB3"/>
    <w:rsid w:val="0018563F"/>
    <w:rsid w:val="00187207"/>
    <w:rsid w:val="00192A22"/>
    <w:rsid w:val="0019556E"/>
    <w:rsid w:val="001A325A"/>
    <w:rsid w:val="001A4AFB"/>
    <w:rsid w:val="001B0D78"/>
    <w:rsid w:val="001B162B"/>
    <w:rsid w:val="001B1811"/>
    <w:rsid w:val="001B4206"/>
    <w:rsid w:val="001B6F16"/>
    <w:rsid w:val="001C1E37"/>
    <w:rsid w:val="001D087D"/>
    <w:rsid w:val="001F05A5"/>
    <w:rsid w:val="00203A11"/>
    <w:rsid w:val="00205F35"/>
    <w:rsid w:val="002239E2"/>
    <w:rsid w:val="00226BE8"/>
    <w:rsid w:val="00232601"/>
    <w:rsid w:val="002414D4"/>
    <w:rsid w:val="00244EBA"/>
    <w:rsid w:val="0025372C"/>
    <w:rsid w:val="00257CC3"/>
    <w:rsid w:val="002608B3"/>
    <w:rsid w:val="00276C52"/>
    <w:rsid w:val="002826B0"/>
    <w:rsid w:val="00285845"/>
    <w:rsid w:val="002917B9"/>
    <w:rsid w:val="002A2D2E"/>
    <w:rsid w:val="002A4C1E"/>
    <w:rsid w:val="002A61DC"/>
    <w:rsid w:val="002B4250"/>
    <w:rsid w:val="002B792D"/>
    <w:rsid w:val="002C6E32"/>
    <w:rsid w:val="002E2E9D"/>
    <w:rsid w:val="002F1E9B"/>
    <w:rsid w:val="002F5B69"/>
    <w:rsid w:val="002F7277"/>
    <w:rsid w:val="002F72FB"/>
    <w:rsid w:val="00306E23"/>
    <w:rsid w:val="003104E3"/>
    <w:rsid w:val="0031698F"/>
    <w:rsid w:val="003208B5"/>
    <w:rsid w:val="003210C2"/>
    <w:rsid w:val="00333E1C"/>
    <w:rsid w:val="003421E2"/>
    <w:rsid w:val="00355BDB"/>
    <w:rsid w:val="0036029F"/>
    <w:rsid w:val="00361915"/>
    <w:rsid w:val="00396D68"/>
    <w:rsid w:val="003A1572"/>
    <w:rsid w:val="003D41ED"/>
    <w:rsid w:val="003E0F8B"/>
    <w:rsid w:val="004002B3"/>
    <w:rsid w:val="00403DF5"/>
    <w:rsid w:val="00406738"/>
    <w:rsid w:val="00413A72"/>
    <w:rsid w:val="00415F1A"/>
    <w:rsid w:val="0042230E"/>
    <w:rsid w:val="00424C90"/>
    <w:rsid w:val="0043268C"/>
    <w:rsid w:val="00432B0A"/>
    <w:rsid w:val="00443991"/>
    <w:rsid w:val="00445219"/>
    <w:rsid w:val="004532D4"/>
    <w:rsid w:val="00457BD4"/>
    <w:rsid w:val="00472428"/>
    <w:rsid w:val="004819D8"/>
    <w:rsid w:val="00493E26"/>
    <w:rsid w:val="004A47EA"/>
    <w:rsid w:val="004D2276"/>
    <w:rsid w:val="004D3BB1"/>
    <w:rsid w:val="004D5ED8"/>
    <w:rsid w:val="004E5417"/>
    <w:rsid w:val="004E68FB"/>
    <w:rsid w:val="004F425A"/>
    <w:rsid w:val="004F5177"/>
    <w:rsid w:val="00504565"/>
    <w:rsid w:val="005233BE"/>
    <w:rsid w:val="00523677"/>
    <w:rsid w:val="00523D28"/>
    <w:rsid w:val="00535CA1"/>
    <w:rsid w:val="0055055C"/>
    <w:rsid w:val="00554DDB"/>
    <w:rsid w:val="00556F60"/>
    <w:rsid w:val="00573472"/>
    <w:rsid w:val="00573E27"/>
    <w:rsid w:val="005804EA"/>
    <w:rsid w:val="00582D94"/>
    <w:rsid w:val="00597180"/>
    <w:rsid w:val="005A0CD1"/>
    <w:rsid w:val="005A51CF"/>
    <w:rsid w:val="005A52C8"/>
    <w:rsid w:val="005A7DE4"/>
    <w:rsid w:val="005B2DA8"/>
    <w:rsid w:val="005B3451"/>
    <w:rsid w:val="005B51E8"/>
    <w:rsid w:val="00600FCD"/>
    <w:rsid w:val="00602600"/>
    <w:rsid w:val="00611B26"/>
    <w:rsid w:val="00614EDB"/>
    <w:rsid w:val="0061675A"/>
    <w:rsid w:val="00620AD0"/>
    <w:rsid w:val="00621C52"/>
    <w:rsid w:val="0063041D"/>
    <w:rsid w:val="00652332"/>
    <w:rsid w:val="00677ADD"/>
    <w:rsid w:val="006A380B"/>
    <w:rsid w:val="006A77A7"/>
    <w:rsid w:val="006C0B80"/>
    <w:rsid w:val="006C738A"/>
    <w:rsid w:val="006C7AE9"/>
    <w:rsid w:val="006D46B7"/>
    <w:rsid w:val="006F194E"/>
    <w:rsid w:val="00727145"/>
    <w:rsid w:val="00741948"/>
    <w:rsid w:val="00742AFE"/>
    <w:rsid w:val="00747FD6"/>
    <w:rsid w:val="00763D1D"/>
    <w:rsid w:val="00765C7F"/>
    <w:rsid w:val="00774D56"/>
    <w:rsid w:val="00777084"/>
    <w:rsid w:val="007779E8"/>
    <w:rsid w:val="0078606D"/>
    <w:rsid w:val="00787D34"/>
    <w:rsid w:val="007A0FE3"/>
    <w:rsid w:val="007A4DC5"/>
    <w:rsid w:val="007B7D17"/>
    <w:rsid w:val="007C42A8"/>
    <w:rsid w:val="007E137A"/>
    <w:rsid w:val="007F6028"/>
    <w:rsid w:val="008011AD"/>
    <w:rsid w:val="008269F6"/>
    <w:rsid w:val="0084640D"/>
    <w:rsid w:val="00860916"/>
    <w:rsid w:val="00884144"/>
    <w:rsid w:val="008965BB"/>
    <w:rsid w:val="008977FD"/>
    <w:rsid w:val="008A7A81"/>
    <w:rsid w:val="008B0277"/>
    <w:rsid w:val="008B6BE8"/>
    <w:rsid w:val="008C54CD"/>
    <w:rsid w:val="008D5ADC"/>
    <w:rsid w:val="008E1451"/>
    <w:rsid w:val="00904BA7"/>
    <w:rsid w:val="009453B8"/>
    <w:rsid w:val="00954348"/>
    <w:rsid w:val="009576F4"/>
    <w:rsid w:val="009A00C1"/>
    <w:rsid w:val="009B1856"/>
    <w:rsid w:val="009B23DC"/>
    <w:rsid w:val="009B3B58"/>
    <w:rsid w:val="009B6965"/>
    <w:rsid w:val="009C1641"/>
    <w:rsid w:val="009C2D81"/>
    <w:rsid w:val="009C4945"/>
    <w:rsid w:val="009D1817"/>
    <w:rsid w:val="009D2091"/>
    <w:rsid w:val="009D4A47"/>
    <w:rsid w:val="00A13B14"/>
    <w:rsid w:val="00A27132"/>
    <w:rsid w:val="00A318E2"/>
    <w:rsid w:val="00A5336F"/>
    <w:rsid w:val="00A6527A"/>
    <w:rsid w:val="00A700F7"/>
    <w:rsid w:val="00A94449"/>
    <w:rsid w:val="00AA2249"/>
    <w:rsid w:val="00AB2DCF"/>
    <w:rsid w:val="00AC6210"/>
    <w:rsid w:val="00AE271F"/>
    <w:rsid w:val="00B00C70"/>
    <w:rsid w:val="00B0664B"/>
    <w:rsid w:val="00B11F68"/>
    <w:rsid w:val="00B1509B"/>
    <w:rsid w:val="00B25889"/>
    <w:rsid w:val="00B30A88"/>
    <w:rsid w:val="00B36346"/>
    <w:rsid w:val="00B53060"/>
    <w:rsid w:val="00B5614E"/>
    <w:rsid w:val="00B60FD0"/>
    <w:rsid w:val="00B616B6"/>
    <w:rsid w:val="00B63DFB"/>
    <w:rsid w:val="00B73159"/>
    <w:rsid w:val="00B75766"/>
    <w:rsid w:val="00B76DBE"/>
    <w:rsid w:val="00B9322E"/>
    <w:rsid w:val="00BA6AF2"/>
    <w:rsid w:val="00BB490D"/>
    <w:rsid w:val="00BC3BD2"/>
    <w:rsid w:val="00BD1669"/>
    <w:rsid w:val="00BD3E2A"/>
    <w:rsid w:val="00BE6C37"/>
    <w:rsid w:val="00BE7112"/>
    <w:rsid w:val="00C22D66"/>
    <w:rsid w:val="00C3665E"/>
    <w:rsid w:val="00C379DA"/>
    <w:rsid w:val="00C561EE"/>
    <w:rsid w:val="00C66A8D"/>
    <w:rsid w:val="00C746BB"/>
    <w:rsid w:val="00C77EED"/>
    <w:rsid w:val="00C84C44"/>
    <w:rsid w:val="00CC3627"/>
    <w:rsid w:val="00CE0B5A"/>
    <w:rsid w:val="00CE0BFB"/>
    <w:rsid w:val="00CE56DC"/>
    <w:rsid w:val="00CE7983"/>
    <w:rsid w:val="00D016F0"/>
    <w:rsid w:val="00D40FC5"/>
    <w:rsid w:val="00D42498"/>
    <w:rsid w:val="00D664FD"/>
    <w:rsid w:val="00D73910"/>
    <w:rsid w:val="00DB55CE"/>
    <w:rsid w:val="00DB5B1E"/>
    <w:rsid w:val="00DD2F11"/>
    <w:rsid w:val="00DD31F0"/>
    <w:rsid w:val="00DD5B55"/>
    <w:rsid w:val="00DD6B1F"/>
    <w:rsid w:val="00DE4158"/>
    <w:rsid w:val="00DF4F23"/>
    <w:rsid w:val="00DF7155"/>
    <w:rsid w:val="00E10DA0"/>
    <w:rsid w:val="00E10F8F"/>
    <w:rsid w:val="00E15263"/>
    <w:rsid w:val="00E25ABE"/>
    <w:rsid w:val="00E36016"/>
    <w:rsid w:val="00E40802"/>
    <w:rsid w:val="00E63019"/>
    <w:rsid w:val="00E72372"/>
    <w:rsid w:val="00E73D70"/>
    <w:rsid w:val="00E82CB7"/>
    <w:rsid w:val="00E962F6"/>
    <w:rsid w:val="00EB35C0"/>
    <w:rsid w:val="00EB41B7"/>
    <w:rsid w:val="00EC5654"/>
    <w:rsid w:val="00EE0485"/>
    <w:rsid w:val="00EE75BC"/>
    <w:rsid w:val="00EF2A83"/>
    <w:rsid w:val="00F03A7C"/>
    <w:rsid w:val="00F05905"/>
    <w:rsid w:val="00F3604C"/>
    <w:rsid w:val="00F40041"/>
    <w:rsid w:val="00F4536A"/>
    <w:rsid w:val="00F52B9E"/>
    <w:rsid w:val="00F57003"/>
    <w:rsid w:val="00F64BC5"/>
    <w:rsid w:val="00F84C6F"/>
    <w:rsid w:val="00F86222"/>
    <w:rsid w:val="00F96510"/>
    <w:rsid w:val="00FA41C5"/>
    <w:rsid w:val="00FB2D6C"/>
    <w:rsid w:val="00FD033C"/>
    <w:rsid w:val="00FF37C3"/>
    <w:rsid w:val="00FF7F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0879B9"/>
  <w15:chartTrackingRefBased/>
  <w15:docId w15:val="{5B46F5A7-45BF-4845-AC4A-A11E0BB7E9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C723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1427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8867AC7C-D80D-4D61-8778-72A66CD526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3</Pages>
  <Words>804</Words>
  <Characters>4584</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orah Roe</dc:creator>
  <cp:keywords/>
  <dc:description/>
  <cp:lastModifiedBy>Deborah Roe</cp:lastModifiedBy>
  <cp:revision>3</cp:revision>
  <dcterms:created xsi:type="dcterms:W3CDTF">2020-10-19T14:29:00Z</dcterms:created>
  <dcterms:modified xsi:type="dcterms:W3CDTF">2020-10-19T14:43:00Z</dcterms:modified>
</cp:coreProperties>
</file>